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686C3" w14:textId="42D8BBA6" w:rsidR="004A271A" w:rsidRPr="00C15E15" w:rsidRDefault="009E2C18" w:rsidP="00522182">
      <w:pPr>
        <w:spacing w:before="240"/>
        <w:ind w:left="709"/>
        <w:jc w:val="center"/>
        <w:rPr>
          <w:rFonts w:asciiTheme="minorHAnsi" w:hAnsiTheme="minorHAnsi" w:cstheme="minorHAnsi"/>
          <w:b/>
          <w:bCs/>
          <w:color w:val="00B0F0"/>
          <w:sz w:val="36"/>
          <w:lang w:val="en-US"/>
        </w:rPr>
      </w:pPr>
      <w:bookmarkStart w:id="0" w:name="OLE_LINK1"/>
      <w:r w:rsidRPr="00C15E15">
        <w:rPr>
          <w:rFonts w:asciiTheme="minorHAnsi" w:hAnsiTheme="minorHAnsi" w:cstheme="minorHAnsi"/>
          <w:b/>
          <w:bCs/>
          <w:color w:val="00B0F0"/>
          <w:sz w:val="36"/>
          <w:lang w:val="en-US"/>
        </w:rPr>
        <w:t xml:space="preserve">Application Form </w:t>
      </w:r>
    </w:p>
    <w:p w14:paraId="0FA39A28" w14:textId="6117C9D7" w:rsidR="003F44C6" w:rsidRPr="007E6FD1" w:rsidRDefault="003F44C6" w:rsidP="00522182">
      <w:pPr>
        <w:spacing w:before="240"/>
        <w:ind w:left="709"/>
        <w:jc w:val="center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Please send the filled in application form to </w:t>
      </w:r>
      <w:hyperlink r:id="rId8" w:history="1">
        <w:r w:rsidRPr="007E6FD1">
          <w:rPr>
            <w:rStyle w:val="Hyperlink"/>
            <w:rFonts w:asciiTheme="minorHAnsi" w:hAnsiTheme="minorHAnsi" w:cstheme="minorHAnsi"/>
            <w:bCs/>
            <w:sz w:val="22"/>
            <w:szCs w:val="22"/>
            <w:lang w:val="en-US"/>
          </w:rPr>
          <w:t>niels.hexspoor@upol.cz</w:t>
        </w:r>
      </w:hyperlink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p w14:paraId="2F98E19C" w14:textId="6A843312" w:rsidR="00AE5882" w:rsidRPr="007E6FD1" w:rsidRDefault="00AE5882" w:rsidP="00AE5882">
      <w:pPr>
        <w:pStyle w:val="Heading3"/>
        <w:spacing w:before="120" w:after="120"/>
        <w:ind w:right="-340"/>
        <w:jc w:val="both"/>
        <w:rPr>
          <w:rFonts w:asciiTheme="minorHAnsi" w:hAnsiTheme="minorHAnsi" w:cstheme="minorHAnsi"/>
          <w:bCs w:val="0"/>
          <w:color w:val="00B0F0"/>
          <w:sz w:val="32"/>
          <w:lang w:val="en-US"/>
        </w:rPr>
      </w:pPr>
      <w:r w:rsidRPr="007E6FD1">
        <w:rPr>
          <w:rFonts w:asciiTheme="minorHAnsi" w:hAnsiTheme="minorHAnsi" w:cstheme="minorHAnsi"/>
          <w:bCs w:val="0"/>
          <w:color w:val="00B0F0"/>
          <w:sz w:val="32"/>
          <w:lang w:val="en-US"/>
        </w:rPr>
        <w:t>Program</w:t>
      </w:r>
    </w:p>
    <w:p w14:paraId="367D8A22" w14:textId="32C4C167" w:rsidR="00355A34" w:rsidRPr="007E6FD1" w:rsidRDefault="00355A34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AE5882" w:rsidRPr="007E6FD1" w14:paraId="3BC168C6" w14:textId="77777777" w:rsidTr="00CC63DA">
        <w:tc>
          <w:tcPr>
            <w:tcW w:w="3235" w:type="dxa"/>
          </w:tcPr>
          <w:p w14:paraId="2F1574CB" w14:textId="36F4627A" w:rsidR="00AE5882" w:rsidRPr="007E6FD1" w:rsidRDefault="00AE5882" w:rsidP="00CC63DA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Progra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"/>
              <w:tag w:val="Program"/>
              <w:id w:val="449748411"/>
              <w:placeholder>
                <w:docPart w:val="912DE69691564B7FA5CDA2D4AA2FFFD4"/>
              </w:placeholder>
              <w:showingPlcHdr/>
              <w:comboBox>
                <w:listItem w:value="Choose an item."/>
                <w:listItem w:displayText="Central Europe &amp; European Integration" w:value="Central Europe &amp; European Integration"/>
                <w:listItem w:displayText="International Business" w:value="Business"/>
                <w:listItem w:displayText="Central European History &amp; Culture" w:value="History &amp; Culture"/>
                <w:listItem w:displayText="English Language" w:value="English Language"/>
              </w:comboBox>
            </w:sdtPr>
            <w:sdtEndPr/>
            <w:sdtContent>
              <w:p w14:paraId="652E495D" w14:textId="183E20AB" w:rsidR="00AE5882" w:rsidRPr="007E6FD1" w:rsidRDefault="00AE5882" w:rsidP="00AE58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</w:tbl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7E6FD1" w14:paraId="2D46B615" w14:textId="77777777" w:rsidTr="004327D5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6FBD9" w14:textId="77777777" w:rsidR="00AE5882" w:rsidRPr="007E6FD1" w:rsidRDefault="00AE5882" w:rsidP="00522182">
            <w:pPr>
              <w:pStyle w:val="Heading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28"/>
                <w:lang w:val="en-US"/>
              </w:rPr>
            </w:pPr>
          </w:p>
          <w:p w14:paraId="0929171E" w14:textId="4AF79334" w:rsidR="00355A34" w:rsidRPr="007E6FD1" w:rsidRDefault="00522182" w:rsidP="00522182">
            <w:pPr>
              <w:pStyle w:val="Heading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B0F0"/>
                <w:sz w:val="28"/>
                <w:lang w:val="en-US"/>
              </w:rPr>
            </w:pPr>
            <w:r w:rsidRPr="007E6FD1">
              <w:rPr>
                <w:rFonts w:asciiTheme="minorHAnsi" w:hAnsiTheme="minorHAnsi" w:cstheme="minorHAnsi"/>
                <w:b w:val="0"/>
                <w:bCs w:val="0"/>
                <w:color w:val="00B0F0"/>
                <w:sz w:val="28"/>
                <w:lang w:val="en-US"/>
              </w:rPr>
              <w:t>1. Personal Details</w:t>
            </w:r>
          </w:p>
          <w:p w14:paraId="24652096" w14:textId="77777777" w:rsidR="00355A34" w:rsidRPr="007E6FD1" w:rsidRDefault="00355A34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85"/>
              <w:gridCol w:w="5037"/>
            </w:tblGrid>
            <w:tr w:rsidR="00554F7D" w:rsidRPr="007E6FD1" w14:paraId="3B77019F" w14:textId="77777777" w:rsidTr="001911B6">
              <w:tc>
                <w:tcPr>
                  <w:tcW w:w="3885" w:type="dxa"/>
                </w:tcPr>
                <w:p w14:paraId="69FA4A77" w14:textId="7D05FB5F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iven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name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iven Name "/>
                  <w:tag w:val="Given Name"/>
                  <w:id w:val="101462913"/>
                  <w:placeholder>
                    <w:docPart w:val="72E1DE13D68D46BA86BBE91C4EE7233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4207ACA5" w14:textId="16174467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Given name</w:t>
                      </w:r>
                    </w:p>
                  </w:tc>
                </w:sdtContent>
              </w:sdt>
            </w:tr>
            <w:tr w:rsidR="00554F7D" w:rsidRPr="007E6FD1" w14:paraId="7655942E" w14:textId="77777777" w:rsidTr="001911B6">
              <w:tc>
                <w:tcPr>
                  <w:tcW w:w="3885" w:type="dxa"/>
                </w:tcPr>
                <w:p w14:paraId="5F85F5C5" w14:textId="11B724CA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Family Name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Family Name"/>
                  <w:tag w:val="Family Name"/>
                  <w:id w:val="-695929992"/>
                  <w:placeholder>
                    <w:docPart w:val="DC3BA03F1E574FAD8D52A5AB1987D4F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31326B92" w14:textId="7A212C65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Style w:val="PlaceholderText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2"/>
                          <w:szCs w:val="20"/>
                          <w:lang w:val="en-US"/>
                        </w:rPr>
                        <w:t>Family</w:t>
                      </w:r>
                      <w:r w:rsidRPr="007E6FD1">
                        <w:rPr>
                          <w:rStyle w:val="PlaceholderText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0"/>
                          <w:szCs w:val="20"/>
                          <w:lang w:val="en-US"/>
                        </w:rPr>
                        <w:t xml:space="preserve"> Name</w:t>
                      </w:r>
                    </w:p>
                  </w:tc>
                </w:sdtContent>
              </w:sdt>
            </w:tr>
            <w:tr w:rsidR="003D6026" w:rsidRPr="007E6FD1" w14:paraId="2189A287" w14:textId="77777777" w:rsidTr="001911B6">
              <w:tc>
                <w:tcPr>
                  <w:tcW w:w="3885" w:type="dxa"/>
                </w:tcPr>
                <w:p w14:paraId="2B02E4A9" w14:textId="31C8D9D2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end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ender"/>
                  <w:tag w:val="Gender"/>
                  <w:id w:val="-1034118554"/>
                  <w:placeholder>
                    <w:docPart w:val="FF81084CD3F847F4B999E1818CDFE759"/>
                  </w:placeholder>
                  <w:showingPlcHdr/>
                  <w:dropDownList>
                    <w:listItem w:value="Choose an item."/>
                    <w:listItem w:displayText="Male" w:value="Male"/>
                    <w:listItem w:displayText="Female" w:value="Female"/>
                  </w:dropDownList>
                </w:sdtPr>
                <w:sdtEndPr/>
                <w:sdtContent>
                  <w:tc>
                    <w:tcPr>
                      <w:tcW w:w="5037" w:type="dxa"/>
                    </w:tcPr>
                    <w:p w14:paraId="290AE1EA" w14:textId="297D1583" w:rsidR="003D6026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Gender</w:t>
                      </w:r>
                    </w:p>
                  </w:tc>
                </w:sdtContent>
              </w:sdt>
            </w:tr>
            <w:tr w:rsidR="00554F7D" w:rsidRPr="007E6FD1" w14:paraId="6BE1F553" w14:textId="77777777" w:rsidTr="001911B6">
              <w:tc>
                <w:tcPr>
                  <w:tcW w:w="3885" w:type="dxa"/>
                </w:tcPr>
                <w:p w14:paraId="4C22A83D" w14:textId="3A382A6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Date of birth (d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d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m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>yy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y)</w:t>
                  </w:r>
                </w:p>
              </w:tc>
              <w:tc>
                <w:tcPr>
                  <w:tcW w:w="5037" w:type="dxa"/>
                </w:tcPr>
                <w:p w14:paraId="689D0BFE" w14:textId="672A2EC0" w:rsidR="00554F7D" w:rsidRPr="007E6FD1" w:rsidRDefault="00BD3847" w:rsidP="00522182">
                  <w:pPr>
                    <w:tabs>
                      <w:tab w:val="left" w:pos="177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Date of Birth"/>
                      <w:tag w:val="DOB"/>
                      <w:id w:val="864791133"/>
                      <w:placeholder>
                        <w:docPart w:val="B33336745E5D409EB745D8F0BC7E4789"/>
                      </w:placeholder>
                      <w:showingPlcHdr/>
                      <w:text/>
                    </w:sdtPr>
                    <w:sdtEndPr/>
                    <w:sdtContent>
                      <w:r w:rsidR="0056382E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dd/mm/yyyy</w:t>
                      </w:r>
                    </w:sdtContent>
                  </w:sdt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ab/>
                    <w:t>(example: 21/09/2001)</w:t>
                  </w:r>
                </w:p>
              </w:tc>
            </w:tr>
            <w:tr w:rsidR="003D6026" w:rsidRPr="007E6FD1" w14:paraId="678AFCEC" w14:textId="77777777" w:rsidTr="001911B6">
              <w:tc>
                <w:tcPr>
                  <w:tcW w:w="3885" w:type="dxa"/>
                </w:tcPr>
                <w:p w14:paraId="1D58DD9E" w14:textId="47A2A9AD" w:rsidR="003D6026" w:rsidRPr="007E6FD1" w:rsidRDefault="001911B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lace</w:t>
                  </w:r>
                  <w:r w:rsidR="003D6026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of birth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lace of Birth"/>
                  <w:tag w:val="POB"/>
                  <w:id w:val="1935011301"/>
                  <w:placeholder>
                    <w:docPart w:val="45E595DDFFBC476280477F3F476CCD6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53AB051" w14:textId="25E36E49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lace of Birth</w:t>
                      </w:r>
                    </w:p>
                  </w:tc>
                </w:sdtContent>
              </w:sdt>
            </w:tr>
            <w:tr w:rsidR="003D6026" w:rsidRPr="007E6FD1" w14:paraId="7C3F1684" w14:textId="77777777" w:rsidTr="001911B6">
              <w:tc>
                <w:tcPr>
                  <w:tcW w:w="3885" w:type="dxa"/>
                </w:tcPr>
                <w:p w14:paraId="0A016F6C" w14:textId="48C9654D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ountry of birth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 of Birth"/>
                  <w:tag w:val="Country of Birth"/>
                  <w:id w:val="-863281303"/>
                  <w:placeholder>
                    <w:docPart w:val="3BF2320AAAAB402F9CABE0CD82A156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41C4990" w14:textId="74F4ED9F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 of Birth</w:t>
                      </w:r>
                    </w:p>
                  </w:tc>
                </w:sdtContent>
              </w:sdt>
            </w:tr>
            <w:tr w:rsidR="00554F7D" w:rsidRPr="007E6FD1" w14:paraId="5F328C9F" w14:textId="77777777" w:rsidTr="001911B6">
              <w:tc>
                <w:tcPr>
                  <w:tcW w:w="3885" w:type="dxa"/>
                </w:tcPr>
                <w:p w14:paraId="295DD56A" w14:textId="2EFBFF89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tional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Nationality"/>
                  <w:tag w:val="Nationality"/>
                  <w:id w:val="-2073342271"/>
                  <w:placeholder>
                    <w:docPart w:val="BEAA4D0C20B3494EB77156685584F10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FD0FACF" w14:textId="6D3D5031" w:rsidR="00554F7D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Nationality</w:t>
                      </w:r>
                    </w:p>
                  </w:tc>
                </w:sdtContent>
              </w:sdt>
            </w:tr>
            <w:tr w:rsidR="00554F7D" w:rsidRPr="007E6FD1" w14:paraId="6CD83E40" w14:textId="77777777" w:rsidTr="001911B6">
              <w:tc>
                <w:tcPr>
                  <w:tcW w:w="3885" w:type="dxa"/>
                </w:tcPr>
                <w:p w14:paraId="31499D29" w14:textId="477E60FB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ID/Passport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assport number"/>
                  <w:tag w:val="Passport number"/>
                  <w:id w:val="937487430"/>
                  <w:placeholder>
                    <w:docPart w:val="4718A93CDB23434A8A870C4974212E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01EE8DC" w14:textId="1D4560EE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assport number</w:t>
                      </w:r>
                    </w:p>
                  </w:tc>
                </w:sdtContent>
              </w:sdt>
            </w:tr>
            <w:tr w:rsidR="00193E2A" w:rsidRPr="007E6FD1" w14:paraId="76A4351E" w14:textId="77777777" w:rsidTr="001911B6">
              <w:tc>
                <w:tcPr>
                  <w:tcW w:w="3885" w:type="dxa"/>
                </w:tcPr>
                <w:p w14:paraId="37A68C17" w14:textId="1B125B8C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obile phon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hone"/>
                  <w:tag w:val="Phone"/>
                  <w:id w:val="1594591485"/>
                  <w:placeholder>
                    <w:docPart w:val="56A1EF82EB154717A1AD0F4745CB7B1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B5929C6" w14:textId="10A0DA83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Mobile phone number</w:t>
                      </w:r>
                    </w:p>
                  </w:tc>
                </w:sdtContent>
              </w:sdt>
            </w:tr>
            <w:tr w:rsidR="00193E2A" w:rsidRPr="007E6FD1" w14:paraId="685D3FD9" w14:textId="77777777" w:rsidTr="001911B6">
              <w:tc>
                <w:tcPr>
                  <w:tcW w:w="3885" w:type="dxa"/>
                </w:tcPr>
                <w:p w14:paraId="79C6EAB2" w14:textId="2A4EBD7D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E-mail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E-mail"/>
                  <w:tag w:val="E-mail"/>
                  <w:id w:val="1997527272"/>
                  <w:placeholder>
                    <w:docPart w:val="564F9A700F724DD589EC5F558957D0C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5F26A38D" w14:textId="72463E6F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E-mail address</w:t>
                      </w:r>
                    </w:p>
                  </w:tc>
                </w:sdtContent>
              </w:sdt>
            </w:tr>
          </w:tbl>
          <w:p w14:paraId="49C81078" w14:textId="32BEDF7F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p w14:paraId="5F90E75F" w14:textId="53F00B64" w:rsidR="00554F7D" w:rsidRPr="007E6FD1" w:rsidRDefault="00554F7D" w:rsidP="0052218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7E6FD1">
              <w:rPr>
                <w:rFonts w:asciiTheme="minorHAnsi" w:hAnsiTheme="minorHAnsi" w:cstheme="minorHAnsi"/>
                <w:b/>
                <w:lang w:val="en-US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:rsidRPr="007E6FD1" w14:paraId="44FA8B28" w14:textId="77777777" w:rsidTr="003E50E9">
              <w:tc>
                <w:tcPr>
                  <w:tcW w:w="3322" w:type="dxa"/>
                </w:tcPr>
                <w:p w14:paraId="1ECB9BEC" w14:textId="70452DF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Street</w:t>
                  </w:r>
                  <w:r w:rsidR="006652FB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Street"/>
                  <w:tag w:val="Street"/>
                  <w:id w:val="199907068"/>
                  <w:placeholder>
                    <w:docPart w:val="9FE04DF6C2894B0A879266996C336BE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42971AC" w14:textId="7490C48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Street</w:t>
                      </w:r>
                    </w:p>
                  </w:tc>
                </w:sdtContent>
              </w:sdt>
            </w:tr>
            <w:tr w:rsidR="001F2889" w:rsidRPr="007E6FD1" w14:paraId="2E679813" w14:textId="77777777" w:rsidTr="003E50E9">
              <w:tc>
                <w:tcPr>
                  <w:tcW w:w="3322" w:type="dxa"/>
                </w:tcPr>
                <w:p w14:paraId="45819A61" w14:textId="159BC585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Hous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House Number"/>
                  <w:tag w:val="House Number"/>
                  <w:id w:val="674615458"/>
                  <w:placeholder>
                    <w:docPart w:val="5C73D056BF134D7396AE03757C40651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80C6411" w14:textId="118D2E2C" w:rsidR="001F2889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House Number</w:t>
                      </w:r>
                    </w:p>
                  </w:tc>
                </w:sdtContent>
              </w:sdt>
            </w:tr>
            <w:tr w:rsidR="00554F7D" w:rsidRPr="007E6FD1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ostal or zip cod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ost/Zip code"/>
                  <w:tag w:val="PZCode"/>
                  <w:id w:val="-1961941983"/>
                  <w:placeholder>
                    <w:docPart w:val="CEF24BD73B004C28B23F551BFF8AF8B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31D4BE7" w14:textId="1D57524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ostal or Zip Code</w:t>
                      </w:r>
                    </w:p>
                  </w:tc>
                </w:sdtContent>
              </w:sdt>
            </w:tr>
            <w:tr w:rsidR="00554F7D" w:rsidRPr="007E6FD1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ity"/>
                  <w:tag w:val="City"/>
                  <w:id w:val="-1989389641"/>
                  <w:placeholder>
                    <w:docPart w:val="F78E7FA4B79845E1A918B8EC2D3E44E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6D1D3C10" w14:textId="466EFEA3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ity</w:t>
                      </w:r>
                    </w:p>
                  </w:tc>
                </w:sdtContent>
              </w:sdt>
            </w:tr>
            <w:tr w:rsidR="001F2889" w:rsidRPr="007E6FD1" w14:paraId="30586166" w14:textId="77777777" w:rsidTr="003E50E9">
              <w:tc>
                <w:tcPr>
                  <w:tcW w:w="3322" w:type="dxa"/>
                </w:tcPr>
                <w:p w14:paraId="6064B601" w14:textId="4D9D2458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Region</w:t>
                  </w:r>
                </w:p>
              </w:tc>
              <w:tc>
                <w:tcPr>
                  <w:tcW w:w="5600" w:type="dxa"/>
                </w:tcPr>
                <w:p w14:paraId="12A71EE1" w14:textId="4472CB3C" w:rsidR="001F2889" w:rsidRPr="007E6FD1" w:rsidRDefault="00BD3847" w:rsidP="00522182">
                  <w:pPr>
                    <w:tabs>
                      <w:tab w:val="left" w:pos="102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Region"/>
                      <w:tag w:val="Region"/>
                      <w:id w:val="1735351870"/>
                      <w:placeholder>
                        <w:docPart w:val="17F96537F2894060B4F0655C5B061DAB"/>
                      </w:placeholder>
                      <w:showingPlcHdr/>
                      <w:text/>
                    </w:sdtPr>
                    <w:sdtEndPr/>
                    <w:sdtContent>
                      <w:r w:rsidR="004327D5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Region</w:t>
                      </w:r>
                    </w:sdtContent>
                  </w:sdt>
                </w:p>
              </w:tc>
            </w:tr>
            <w:tr w:rsidR="00554F7D" w:rsidRPr="007E6FD1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"/>
                  <w:tag w:val="Country"/>
                  <w:id w:val="1727328264"/>
                  <w:placeholder>
                    <w:docPart w:val="4736BB70ACD3486982960A88F92240D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BFA3182" w14:textId="64A9B37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</w:t>
                      </w:r>
                    </w:p>
                  </w:tc>
                </w:sdtContent>
              </w:sdt>
            </w:tr>
          </w:tbl>
          <w:p w14:paraId="0868886F" w14:textId="4655CEFD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A271A" w:rsidRPr="007E6FD1" w14:paraId="3AFAFD34" w14:textId="77777777" w:rsidTr="004327D5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E1D210B" w14:textId="77777777" w:rsidR="004A271A" w:rsidRPr="007E6FD1" w:rsidRDefault="004A271A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  <w:p w14:paraId="105D7C44" w14:textId="468381F3" w:rsidR="00522182" w:rsidRPr="007E6FD1" w:rsidRDefault="00522182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7E6FD1" w:rsidRDefault="004A271A" w:rsidP="00522182">
            <w:pPr>
              <w:tabs>
                <w:tab w:val="left" w:leader="dot" w:pos="4219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</w:tr>
      <w:tr w:rsidR="00355A34" w:rsidRPr="007E6FD1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6170731B" w:rsidR="00355A34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B0F0"/>
                <w:sz w:val="28"/>
                <w:lang w:val="en-US"/>
              </w:rPr>
            </w:pPr>
            <w:r w:rsidRPr="007E6FD1">
              <w:rPr>
                <w:rFonts w:asciiTheme="minorHAnsi" w:hAnsiTheme="minorHAnsi" w:cstheme="minorHAnsi"/>
                <w:color w:val="00B0F0"/>
                <w:sz w:val="28"/>
                <w:lang w:val="en-US"/>
              </w:rPr>
              <w:t>2. University Details</w:t>
            </w:r>
          </w:p>
          <w:p w14:paraId="31FCB39E" w14:textId="77777777" w:rsidR="00522182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70C0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:rsidRPr="007E6FD1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me of univers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Name "/>
                  <w:tag w:val="Ucity"/>
                  <w:id w:val="-1210653874"/>
                  <w:placeholder>
                    <w:docPart w:val="7C2B5B503C0E4A10B6AB6E8545A02A3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3A6E396" w14:textId="306E8685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N</w:t>
                      </w:r>
                      <w:r w:rsidR="006652FB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ame</w:t>
                      </w:r>
                    </w:p>
                  </w:tc>
                </w:sdtContent>
              </w:sdt>
            </w:tr>
            <w:tr w:rsidR="001B2345" w:rsidRPr="007E6FD1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ity"/>
                  <w:tag w:val="UCity"/>
                  <w:id w:val="934863214"/>
                  <w:placeholder>
                    <w:docPart w:val="ECF4A43780D648FA9F7AA8965A59055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2444264" w14:textId="7CBCAB7D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ity</w:t>
                      </w:r>
                    </w:p>
                  </w:tc>
                </w:sdtContent>
              </w:sdt>
            </w:tr>
            <w:tr w:rsidR="001B2345" w:rsidRPr="007E6FD1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ountry"/>
                  <w:tag w:val="Ucountry"/>
                  <w:id w:val="-1506734698"/>
                  <w:placeholder>
                    <w:docPart w:val="D8C3413D357C4475A5C3D88A1187C2C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FD2A8BA" w14:textId="74EE85D6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ountry</w:t>
                      </w:r>
                    </w:p>
                  </w:tc>
                </w:sdtContent>
              </w:sdt>
            </w:tr>
          </w:tbl>
          <w:p w14:paraId="1F42386A" w14:textId="77777777" w:rsidR="00355A34" w:rsidRPr="007E6FD1" w:rsidRDefault="00355A34" w:rsidP="0052218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587CB3D3" w14:textId="77777777" w:rsidR="004327D5" w:rsidRPr="007E6FD1" w:rsidRDefault="004327D5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8BEA9A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2281A2A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E35199E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1D850E0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593301D" w14:textId="5788B017" w:rsidR="00355A34" w:rsidRPr="007E6FD1" w:rsidRDefault="00522182" w:rsidP="00522182">
      <w:pPr>
        <w:spacing w:after="160" w:line="259" w:lineRule="auto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3. Level of English</w:t>
      </w:r>
    </w:p>
    <w:p w14:paraId="56C8FFB9" w14:textId="2FA3FF77" w:rsidR="006652FB" w:rsidRPr="007E6FD1" w:rsidRDefault="004A271A" w:rsidP="00522182">
      <w:pPr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color w:val="696969"/>
          <w:sz w:val="21"/>
          <w:szCs w:val="21"/>
          <w:bdr w:val="none" w:sz="0" w:space="0" w:color="auto" w:frame="1"/>
          <w:lang w:val="en-US"/>
        </w:rPr>
        <w:br/>
      </w:r>
      <w:r w:rsidR="00B1120E" w:rsidRPr="007E6FD1">
        <w:rPr>
          <w:rFonts w:asciiTheme="minorHAnsi" w:hAnsiTheme="minorHAnsi" w:cstheme="minorHAnsi"/>
          <w:lang w:val="en-US"/>
        </w:rPr>
        <w:t>The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4F7698" w:rsidRPr="007E6FD1">
        <w:rPr>
          <w:rFonts w:asciiTheme="minorHAnsi" w:hAnsiTheme="minorHAnsi" w:cstheme="minorHAnsi"/>
          <w:lang w:val="en-US"/>
        </w:rPr>
        <w:t>summer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B1120E" w:rsidRPr="007E6FD1">
        <w:rPr>
          <w:rFonts w:asciiTheme="minorHAnsi" w:hAnsiTheme="minorHAnsi" w:cstheme="minorHAnsi"/>
          <w:lang w:val="en-US"/>
        </w:rPr>
        <w:t>school</w:t>
      </w:r>
      <w:r w:rsidRPr="007E6FD1">
        <w:rPr>
          <w:rFonts w:asciiTheme="minorHAnsi" w:hAnsiTheme="minorHAnsi" w:cstheme="minorHAnsi"/>
          <w:lang w:val="en-US"/>
        </w:rPr>
        <w:t xml:space="preserve"> is taught in English. </w:t>
      </w:r>
      <w:r w:rsidR="003D6026" w:rsidRPr="007E6FD1">
        <w:rPr>
          <w:rFonts w:asciiTheme="minorHAnsi" w:hAnsiTheme="minorHAnsi" w:cstheme="minorHAnsi"/>
          <w:lang w:val="en-US"/>
        </w:rPr>
        <w:t>S</w:t>
      </w:r>
      <w:r w:rsidRPr="007E6FD1">
        <w:rPr>
          <w:rFonts w:asciiTheme="minorHAnsi" w:hAnsiTheme="minorHAnsi" w:cstheme="minorHAnsi"/>
          <w:lang w:val="en-US"/>
        </w:rPr>
        <w:t>tudents are expected to have the ability to read academic English texts, follow lectures in English, and to participate in discussions conducted in English.</w:t>
      </w:r>
      <w:r w:rsidR="00DC35DE" w:rsidRPr="007E6FD1">
        <w:rPr>
          <w:rFonts w:asciiTheme="minorHAnsi" w:hAnsiTheme="minorHAnsi" w:cstheme="minorHAnsi"/>
          <w:lang w:val="en-US"/>
        </w:rPr>
        <w:t xml:space="preserve"> In terms of the Common European Framework or Reference for Languages (CEFR), the student should have at least level B2. More information about this level can be found </w:t>
      </w:r>
      <w:hyperlink r:id="rId9" w:anchor="Common_reference_levels" w:tgtFrame="_blank" w:history="1">
        <w:r w:rsidR="00DC35DE" w:rsidRPr="007E6FD1">
          <w:rPr>
            <w:rFonts w:asciiTheme="minorHAnsi" w:hAnsiTheme="minorHAnsi" w:cstheme="minorHAnsi"/>
            <w:u w:val="single"/>
            <w:lang w:val="en-US"/>
          </w:rPr>
          <w:t>here</w:t>
        </w:r>
      </w:hyperlink>
      <w:r w:rsidR="00DC35DE" w:rsidRPr="007E6FD1">
        <w:rPr>
          <w:rFonts w:asciiTheme="minorHAnsi" w:hAnsiTheme="minorHAnsi" w:cstheme="minorHAnsi"/>
          <w:lang w:val="en-US"/>
        </w:rPr>
        <w:t>.</w:t>
      </w:r>
    </w:p>
    <w:p w14:paraId="58A406EE" w14:textId="0426B895" w:rsidR="006652FB" w:rsidRPr="007E6FD1" w:rsidRDefault="006652FB" w:rsidP="00522182">
      <w:pPr>
        <w:jc w:val="both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DF426A" w:rsidRPr="007E6FD1" w14:paraId="5196CA6B" w14:textId="77777777" w:rsidTr="00DF426A">
        <w:tc>
          <w:tcPr>
            <w:tcW w:w="3235" w:type="dxa"/>
          </w:tcPr>
          <w:p w14:paraId="38FE395A" w14:textId="5C83E659" w:rsidR="00DF426A" w:rsidRPr="007E6FD1" w:rsidRDefault="00DF426A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English: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English"/>
              <w:tag w:val="English"/>
              <w:id w:val="1181929333"/>
              <w:placeholder>
                <w:docPart w:val="560F81E22BD04DFFAE014D47431E6925"/>
              </w:placeholder>
              <w:showingPlcHdr/>
              <w:comboBox>
                <w:listItem w:value="Choose an item."/>
                <w:listItem w:displayText="Intermediate Level (B1)" w:value="B1"/>
                <w:listItem w:displayText="Upper Intermediate Level (B2)" w:value="B2"/>
                <w:listItem w:displayText="Advanced Level (C1)" w:value="C1"/>
                <w:listItem w:displayText="Proficient or Native Language (C2)" w:value="C2"/>
              </w:comboBox>
            </w:sdtPr>
            <w:sdtEndPr/>
            <w:sdtContent>
              <w:p w14:paraId="0BEB011F" w14:textId="58AEFA3B" w:rsidR="00DF426A" w:rsidRPr="007E6FD1" w:rsidRDefault="00DF426A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ose an English Level.</w:t>
                </w:r>
              </w:p>
            </w:sdtContent>
          </w:sdt>
        </w:tc>
      </w:tr>
    </w:tbl>
    <w:p w14:paraId="7CBAE648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C50B54F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315C4D3" w14:textId="29214494" w:rsidR="00355A34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4. Current Study</w:t>
      </w:r>
    </w:p>
    <w:p w14:paraId="16EE735D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469BB375" w14:textId="77777777" w:rsidTr="003E50E9">
        <w:tc>
          <w:tcPr>
            <w:tcW w:w="3322" w:type="dxa"/>
          </w:tcPr>
          <w:p w14:paraId="112A1242" w14:textId="586EA5A4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Current study programme</w:t>
            </w:r>
            <w:r w:rsidR="001F2889" w:rsidRPr="007E6FD1">
              <w:rPr>
                <w:rFonts w:asciiTheme="minorHAnsi" w:hAnsiTheme="minorHAnsi" w:cstheme="minorHAnsi"/>
                <w:lang w:val="en-US"/>
              </w:rPr>
              <w:t xml:space="preserve"> at home university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Study Program"/>
            <w:tag w:val="SProgram"/>
            <w:id w:val="470016477"/>
            <w:placeholder>
              <w:docPart w:val="88214E6E0BF24AC79DAC7B5A76B4937D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60B3277" w14:textId="71F74ADB" w:rsidR="003D6026" w:rsidRPr="007E6FD1" w:rsidRDefault="002D5523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Current study program</w:t>
                </w:r>
              </w:p>
            </w:tc>
          </w:sdtContent>
        </w:sdt>
      </w:tr>
      <w:tr w:rsidR="001F2889" w:rsidRPr="007E6FD1" w14:paraId="61042182" w14:textId="77777777" w:rsidTr="003E50E9">
        <w:tc>
          <w:tcPr>
            <w:tcW w:w="3322" w:type="dxa"/>
          </w:tcPr>
          <w:p w14:paraId="6FAE93A8" w14:textId="4A4343A6" w:rsidR="001F2889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current study program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Current Study Program"/>
              <w:tag w:val="SLevel"/>
              <w:id w:val="-1052150562"/>
              <w:placeholder>
                <w:docPart w:val="F5682127D201421481A4C33DD409E805"/>
              </w:placeholder>
              <w:showingPlcHdr/>
              <w:comboBox>
                <w:listItem w:value="Choose an item."/>
                <w:listItem w:displayText="Bachelor's Degree" w:value="Bachelor's Degree"/>
                <w:listItem w:displayText="Master's Degree" w:value="Master's Degree"/>
                <w:listItem w:displayText="Doctoral Degree" w:value="Doctoral Degree"/>
                <w:listItem w:displayText="Not currently a student" w:value="Not currently a student"/>
              </w:comboBox>
            </w:sdtPr>
            <w:sdtEndPr/>
            <w:sdtContent>
              <w:p w14:paraId="17638C25" w14:textId="69EC3677" w:rsidR="001F2889" w:rsidRPr="007E6FD1" w:rsidRDefault="004327D5" w:rsidP="004327D5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Level of study program</w:t>
                </w:r>
              </w:p>
            </w:sdtContent>
          </w:sdt>
        </w:tc>
      </w:tr>
      <w:tr w:rsidR="003D6026" w:rsidRPr="007E6FD1" w14:paraId="42FF432A" w14:textId="77777777" w:rsidTr="003E50E9">
        <w:tc>
          <w:tcPr>
            <w:tcW w:w="3322" w:type="dxa"/>
          </w:tcPr>
          <w:p w14:paraId="5E405A22" w14:textId="3E58B495" w:rsidR="00193E2A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In which year of study are you at your home</w:t>
            </w:r>
            <w:r w:rsidR="00193E2A" w:rsidRPr="007E6FD1">
              <w:rPr>
                <w:rFonts w:asciiTheme="minorHAnsi" w:hAnsiTheme="minorHAnsi" w:cstheme="minorHAnsi"/>
                <w:lang w:val="en-US"/>
              </w:rPr>
              <w:t xml:space="preserve"> university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Year of Study"/>
              <w:tag w:val="SYear"/>
              <w:id w:val="-1441516361"/>
              <w:placeholder>
                <w:docPart w:val="AD1D8859CEDB464E988EB694E10B630C"/>
              </w:placeholder>
              <w:showingPlcHdr/>
              <w:comboBox>
                <w:listItem w:value="Choose an item.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</w:comboBox>
            </w:sdtPr>
            <w:sdtEndPr/>
            <w:sdtContent>
              <w:p w14:paraId="4D7806DB" w14:textId="071F6D75" w:rsidR="00E271DC" w:rsidRPr="007E6FD1" w:rsidRDefault="004327D5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Year of current study</w:t>
                </w:r>
              </w:p>
            </w:sdtContent>
          </w:sdt>
          <w:p w14:paraId="65CEA0E4" w14:textId="77777777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52CA2AD" w14:textId="220627D1" w:rsidR="00355A34" w:rsidRPr="007E6FD1" w:rsidRDefault="00355A34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61325231" w14:textId="59B03F0C" w:rsidR="003D6026" w:rsidRPr="007E6FD1" w:rsidRDefault="003D6026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b/>
          <w:bCs/>
          <w:sz w:val="20"/>
          <w:szCs w:val="20"/>
          <w:lang w:val="en-US"/>
        </w:rPr>
        <w:t>Previous diplomas/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1364C28D" w14:textId="77777777" w:rsidTr="003E50E9">
        <w:tc>
          <w:tcPr>
            <w:tcW w:w="3322" w:type="dxa"/>
          </w:tcPr>
          <w:p w14:paraId="66B6EF4C" w14:textId="04F33E90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Graduation year high school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High School Graduation Year"/>
            <w:tag w:val="HSGraduation"/>
            <w:id w:val="-2079204397"/>
            <w:placeholder>
              <w:docPart w:val="BDEFDA706757427CBAA60CB2A9C47EBC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3072009" w14:textId="28D011EF" w:rsidR="003D6026" w:rsidRPr="007E6FD1" w:rsidRDefault="009E2C18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High School Graduation Year</w:t>
                </w:r>
              </w:p>
            </w:tc>
          </w:sdtContent>
        </w:sdt>
      </w:tr>
    </w:tbl>
    <w:p w14:paraId="27E0D3B7" w14:textId="77777777" w:rsidR="00AA389B" w:rsidRPr="007E6FD1" w:rsidRDefault="00AA389B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</w:pPr>
    </w:p>
    <w:p w14:paraId="49B48E44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DE6B939" w14:textId="4CF09841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5. How Did You Learn About </w:t>
      </w:r>
      <w:r w:rsidR="00D7772D" w:rsidRPr="007E6FD1">
        <w:rPr>
          <w:rFonts w:asciiTheme="minorHAnsi" w:hAnsiTheme="minorHAnsi" w:cstheme="minorHAnsi"/>
          <w:color w:val="00B0F0"/>
          <w:sz w:val="28"/>
          <w:lang w:val="en-US"/>
        </w:rPr>
        <w:t>the</w:t>
      </w:r>
      <w:r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 Summer School? </w:t>
      </w:r>
    </w:p>
    <w:p w14:paraId="2017D9EE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E271DC" w:rsidRPr="007E6FD1" w14:paraId="3480331E" w14:textId="77777777" w:rsidTr="00E1579D">
        <w:tc>
          <w:tcPr>
            <w:tcW w:w="3235" w:type="dxa"/>
          </w:tcPr>
          <w:p w14:paraId="02133171" w14:textId="4FF27DC0" w:rsidR="00E271DC" w:rsidRPr="007E6FD1" w:rsidRDefault="00E271DC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How did you learn about</w:t>
            </w:r>
            <w:r w:rsidR="00522182" w:rsidRPr="007E6FD1">
              <w:rPr>
                <w:rFonts w:asciiTheme="minorHAnsi" w:hAnsiTheme="minorHAnsi" w:cstheme="minorHAnsi"/>
                <w:lang w:val="en-US"/>
              </w:rPr>
              <w:t xml:space="preserve"> t</w:t>
            </w:r>
            <w:r w:rsidRPr="007E6FD1">
              <w:rPr>
                <w:rFonts w:asciiTheme="minorHAnsi" w:hAnsiTheme="minorHAnsi" w:cstheme="minorHAnsi"/>
                <w:lang w:val="en-US"/>
              </w:rPr>
              <w:t>his program?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ow did you learn about this program"/>
              <w:tag w:val="Discovery"/>
              <w:id w:val="-1815866652"/>
              <w:placeholder>
                <w:docPart w:val="D0EA503556614D79AF03F54F13876E78"/>
              </w:placeholder>
              <w:showingPlcHdr/>
              <w:comboBox>
                <w:listItem w:value="Choose an item."/>
                <w:listItem w:displayText="Through my University" w:value="University"/>
                <w:listItem w:displayText="Through the Palacký University Webpage" w:value="UP Webpage"/>
                <w:listItem w:displayText="Through a friend or family member" w:value="Friend"/>
                <w:listItem w:displayText="Through an online directory" w:value="online directory"/>
                <w:listItem w:displayText="Other" w:value="Other"/>
              </w:comboBox>
            </w:sdtPr>
            <w:sdtEndPr/>
            <w:sdtContent>
              <w:p w14:paraId="355C644A" w14:textId="56803585" w:rsidR="00E271DC" w:rsidRPr="007E6FD1" w:rsidRDefault="002D5523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How did you learn about this program?</w:t>
                </w:r>
              </w:p>
            </w:sdtContent>
          </w:sdt>
        </w:tc>
      </w:tr>
    </w:tbl>
    <w:p w14:paraId="0364D895" w14:textId="2C8D7BBD" w:rsidR="00F77E80" w:rsidRPr="007E6FD1" w:rsidRDefault="00F77E80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p w14:paraId="0104BFD9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0133F56" w14:textId="77777777" w:rsidR="009E2C18" w:rsidRPr="007E6FD1" w:rsidRDefault="009E2C18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  <w:r w:rsidRPr="007E6FD1">
        <w:rPr>
          <w:rFonts w:asciiTheme="minorHAnsi" w:hAnsiTheme="minorHAnsi" w:cstheme="minorHAnsi"/>
          <w:color w:val="0070C0"/>
          <w:sz w:val="28"/>
          <w:lang w:val="en-US"/>
        </w:rPr>
        <w:br w:type="page"/>
      </w:r>
    </w:p>
    <w:p w14:paraId="2A98EC58" w14:textId="431AA405" w:rsidR="00E271DC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lastRenderedPageBreak/>
        <w:t>6. Health Information</w:t>
      </w:r>
    </w:p>
    <w:p w14:paraId="06B376B0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3420"/>
      </w:tblGrid>
      <w:tr w:rsidR="00E271DC" w:rsidRPr="007E6FD1" w14:paraId="2D69F48A" w14:textId="77777777" w:rsidTr="00E271DC">
        <w:tc>
          <w:tcPr>
            <w:tcW w:w="5485" w:type="dxa"/>
          </w:tcPr>
          <w:p w14:paraId="4CF3470F" w14:textId="5C85BD95" w:rsidR="00E271DC" w:rsidRPr="007E6FD1" w:rsidRDefault="00E271DC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Do you have any health problems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, allergies</w:t>
            </w:r>
            <w:r w:rsidRPr="007E6FD1">
              <w:rPr>
                <w:rFonts w:asciiTheme="minorHAnsi" w:hAnsiTheme="minorHAnsi" w:cstheme="minorHAnsi"/>
                <w:lang w:val="en-US"/>
              </w:rPr>
              <w:t xml:space="preserve"> or dietary restrictions? </w:t>
            </w:r>
          </w:p>
        </w:tc>
        <w:tc>
          <w:tcPr>
            <w:tcW w:w="342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ealth"/>
              <w:tag w:val="Health"/>
              <w:id w:val="2124653078"/>
              <w:placeholder>
                <w:docPart w:val="DE71E1AA3AF740819CA4618A675AE94A"/>
              </w:placeholder>
              <w:showingPlcHdr/>
              <w:comboBox>
                <w:listItem w:value="Choose an item."/>
                <w:listItem w:displayText="No, I am healthy." w:value="No"/>
                <w:listItem w:displayText="Yes, I have health problems or allergies" w:value="Yes"/>
              </w:comboBox>
            </w:sdtPr>
            <w:sdtEndPr/>
            <w:sdtContent>
              <w:p w14:paraId="2BF9E8EF" w14:textId="5B5F3D49" w:rsidR="00E271DC" w:rsidRPr="007E6FD1" w:rsidRDefault="002D5523" w:rsidP="002D5523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 xml:space="preserve">Health problems or allergies </w:t>
                </w:r>
              </w:p>
            </w:sdtContent>
          </w:sdt>
        </w:tc>
      </w:tr>
    </w:tbl>
    <w:p w14:paraId="2C9DDDC9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</w:p>
    <w:p w14:paraId="39D089A3" w14:textId="2F5578AB" w:rsidR="00522182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If you do not have any health problems, please continue to question 7. </w:t>
      </w:r>
      <w:r w:rsidR="002D5523" w:rsidRPr="007E6FD1">
        <w:rPr>
          <w:rFonts w:asciiTheme="minorHAnsi" w:hAnsiTheme="minorHAnsi" w:cstheme="minorHAnsi"/>
          <w:lang w:val="en-US"/>
        </w:rPr>
        <w:t>I</w:t>
      </w:r>
      <w:r w:rsidRPr="007E6FD1">
        <w:rPr>
          <w:rFonts w:asciiTheme="minorHAnsi" w:hAnsiTheme="minorHAnsi" w:cstheme="minorHAnsi"/>
          <w:lang w:val="en-US"/>
        </w:rPr>
        <w:t xml:space="preserve">f you do have any </w:t>
      </w:r>
    </w:p>
    <w:p w14:paraId="12D952E5" w14:textId="1A7A3A74" w:rsidR="00355A34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roblems with your health, or any dietary restrictions or preferences, please specify below:</w:t>
      </w:r>
    </w:p>
    <w:p w14:paraId="4CEDC250" w14:textId="2C479019" w:rsidR="000133E7" w:rsidRPr="007E6FD1" w:rsidRDefault="000133E7" w:rsidP="000133E7">
      <w:pPr>
        <w:rPr>
          <w:rFonts w:asciiTheme="minorHAnsi" w:hAnsiTheme="minorHAnsi" w:cstheme="minorHAnsi"/>
          <w:lang w:val="en-GB"/>
        </w:rPr>
      </w:pPr>
    </w:p>
    <w:p w14:paraId="192E8BDF" w14:textId="3A9BB84C" w:rsidR="009E2C18" w:rsidRPr="007E6FD1" w:rsidRDefault="000133E7" w:rsidP="000133E7">
      <w:pPr>
        <w:spacing w:after="160" w:line="259" w:lineRule="auto"/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</w:pPr>
      <w:r w:rsidRPr="007E6FD1"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412E0080" w14:textId="77777777" w:rsidTr="00807A51">
        <w:trPr>
          <w:trHeight w:val="976"/>
        </w:trPr>
        <w:tc>
          <w:tcPr>
            <w:tcW w:w="9062" w:type="dxa"/>
          </w:tcPr>
          <w:sdt>
            <w:sdtPr>
              <w:rPr>
                <w:rFonts w:asciiTheme="minorHAnsi" w:hAnsiTheme="minorHAnsi" w:cstheme="minorHAnsi"/>
                <w:lang w:val="en-GB"/>
              </w:rPr>
              <w:alias w:val="Health Problems Specifications"/>
              <w:tag w:val="Health Problems Specifications"/>
              <w:id w:val="-1845318517"/>
              <w:placeholder>
                <w:docPart w:val="704254197726477F9097AFE8F38D4957"/>
              </w:placeholder>
              <w:showingPlcHdr/>
              <w:text/>
            </w:sdtPr>
            <w:sdtEndPr/>
            <w:sdtContent>
              <w:p w14:paraId="20B521C2" w14:textId="77777777" w:rsidR="000133E7" w:rsidRPr="007E6FD1" w:rsidRDefault="000133E7" w:rsidP="000133E7">
                <w:pPr>
                  <w:rPr>
                    <w:rFonts w:asciiTheme="minorHAnsi" w:hAnsiTheme="minorHAnsi" w:cstheme="minorHAnsi"/>
                    <w:lang w:val="en-GB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Heatlh Problem Specification</w:t>
                </w:r>
              </w:p>
            </w:sdtContent>
          </w:sdt>
          <w:p w14:paraId="50EA222D" w14:textId="77777777" w:rsidR="000133E7" w:rsidRPr="007E6FD1" w:rsidRDefault="000133E7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02FA20C2" w14:textId="77777777" w:rsidR="000133E7" w:rsidRPr="007E6FD1" w:rsidRDefault="000133E7" w:rsidP="000133E7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9B4756" w14:textId="2F1A2566" w:rsidR="00522182" w:rsidRPr="007E6FD1" w:rsidRDefault="00522182" w:rsidP="009E2C18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7. Emergency Contacts</w:t>
      </w:r>
    </w:p>
    <w:p w14:paraId="528E6B2B" w14:textId="3CB22BF6" w:rsidR="00522182" w:rsidRPr="007E6FD1" w:rsidRDefault="00522182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lease write down the information of people to contact in case of an emergency.</w:t>
      </w:r>
    </w:p>
    <w:p w14:paraId="2AC5A4F2" w14:textId="7C872024" w:rsidR="000133E7" w:rsidRPr="007E6FD1" w:rsidRDefault="00F77E80" w:rsidP="000133E7">
      <w:pPr>
        <w:rPr>
          <w:rFonts w:asciiTheme="minorHAnsi" w:hAnsiTheme="minorHAnsi" w:cstheme="minorHAnsi"/>
          <w:lang w:val="nl-NL"/>
        </w:rPr>
      </w:pPr>
      <w:r w:rsidRPr="007E6FD1">
        <w:rPr>
          <w:rFonts w:asciiTheme="minorHAnsi" w:hAnsiTheme="minorHAnsi" w:cstheme="minorHAnsi"/>
          <w:lang w:val="en-US"/>
        </w:rPr>
        <w:t>(N</w:t>
      </w:r>
      <w:r w:rsidR="00355A34" w:rsidRPr="007E6FD1">
        <w:rPr>
          <w:rFonts w:asciiTheme="minorHAnsi" w:hAnsiTheme="minorHAnsi" w:cstheme="minorHAnsi"/>
          <w:lang w:val="en-US"/>
        </w:rPr>
        <w:t>ames, telephones, e-mails)</w:t>
      </w:r>
      <w:r w:rsidR="000133E7" w:rsidRPr="007E6FD1">
        <w:rPr>
          <w:rFonts w:asciiTheme="minorHAnsi" w:hAnsiTheme="minorHAnsi" w:cstheme="minorHAnsi"/>
          <w:lang w:val="en-US"/>
        </w:rPr>
        <w:t xml:space="preserve"> </w:t>
      </w:r>
    </w:p>
    <w:p w14:paraId="05E8397C" w14:textId="519F72E1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3BDA640E" w14:textId="77777777" w:rsidTr="000133E7">
        <w:trPr>
          <w:trHeight w:val="976"/>
        </w:trPr>
        <w:tc>
          <w:tcPr>
            <w:tcW w:w="9062" w:type="dxa"/>
          </w:tcPr>
          <w:p w14:paraId="555BBFD0" w14:textId="097AE831" w:rsidR="000133E7" w:rsidRPr="007E6FD1" w:rsidRDefault="00BD3847" w:rsidP="00522182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nl-NL"/>
                </w:rPr>
                <w:alias w:val="Emergency Contact"/>
                <w:tag w:val="EmContact"/>
                <w:id w:val="-2025785651"/>
                <w:placeholder>
                  <w:docPart w:val="DFFA219906F948649687C42DE904FF71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Emergency Contact</w:t>
                </w:r>
              </w:sdtContent>
            </w:sdt>
          </w:p>
        </w:tc>
      </w:tr>
    </w:tbl>
    <w:p w14:paraId="6D06F462" w14:textId="519A4ED5" w:rsidR="000133E7" w:rsidRPr="007E6FD1" w:rsidRDefault="000133E7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p w14:paraId="38F1F535" w14:textId="11843CA3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3BDE280E" w14:textId="6F928A44" w:rsidR="000133E7" w:rsidRPr="007E6FD1" w:rsidRDefault="00522182" w:rsidP="000133E7">
      <w:pPr>
        <w:rPr>
          <w:rFonts w:asciiTheme="minorHAnsi" w:hAnsiTheme="minorHAnsi" w:cstheme="minorHAnsi"/>
          <w:color w:val="00B0F0"/>
          <w:lang w:val="en-GB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8</w:t>
      </w:r>
      <w:r w:rsidR="00976E9D"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. </w:t>
      </w:r>
      <w:r w:rsidRPr="007E6FD1">
        <w:rPr>
          <w:rFonts w:asciiTheme="minorHAnsi" w:hAnsiTheme="minorHAnsi" w:cstheme="minorHAnsi"/>
          <w:color w:val="00B0F0"/>
          <w:sz w:val="28"/>
          <w:lang w:val="en-US"/>
        </w:rPr>
        <w:t>Comments</w:t>
      </w:r>
      <w:r w:rsidR="000133E7"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 </w:t>
      </w:r>
    </w:p>
    <w:p w14:paraId="22F203C0" w14:textId="1A27739E" w:rsidR="00976E9D" w:rsidRPr="007E6FD1" w:rsidRDefault="00976E9D" w:rsidP="00522182">
      <w:pPr>
        <w:tabs>
          <w:tab w:val="left" w:leader="dot" w:pos="9498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70B51FA0" w14:textId="77777777" w:rsidTr="00807A51">
        <w:trPr>
          <w:trHeight w:val="976"/>
        </w:trPr>
        <w:tc>
          <w:tcPr>
            <w:tcW w:w="9062" w:type="dxa"/>
          </w:tcPr>
          <w:p w14:paraId="1B24E014" w14:textId="7CC8964F" w:rsidR="000133E7" w:rsidRPr="007E6FD1" w:rsidRDefault="00BD3847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alias w:val="Comments"/>
                <w:tag w:val="Comments"/>
                <w:id w:val="1385530604"/>
                <w:placeholder>
                  <w:docPart w:val="3E38E6986908462C91E6D21CC48355A0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Comments</w:t>
                </w:r>
              </w:sdtContent>
            </w:sdt>
          </w:p>
        </w:tc>
      </w:tr>
    </w:tbl>
    <w:p w14:paraId="7E114C2A" w14:textId="4330C065" w:rsidR="00976E9D" w:rsidRPr="007E6FD1" w:rsidRDefault="00976E9D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39EB3D5" w14:textId="7A65A015" w:rsidR="00E271DC" w:rsidRPr="007E6FD1" w:rsidRDefault="00E271DC" w:rsidP="0052218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F423D80" w14:textId="6D4FA54C" w:rsidR="00E271DC" w:rsidRPr="007E6FD1" w:rsidRDefault="00522182" w:rsidP="00522182">
      <w:pPr>
        <w:autoSpaceDE w:val="0"/>
        <w:autoSpaceDN w:val="0"/>
        <w:adjustRightInd w:val="0"/>
        <w:ind w:right="-1134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9. Motivational Letter</w:t>
      </w:r>
    </w:p>
    <w:p w14:paraId="1B3E304B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Please attach (in a separate Word-document) a motivational letter of 200-250 words, </w:t>
      </w:r>
    </w:p>
    <w:p w14:paraId="3BCF6A17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ith the following information:</w:t>
      </w:r>
    </w:p>
    <w:p w14:paraId="1F25BAB7" w14:textId="77777777" w:rsidR="00E271DC" w:rsidRPr="007E6FD1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Introduce yourself</w:t>
      </w:r>
    </w:p>
    <w:p w14:paraId="0578C777" w14:textId="77777777" w:rsidR="00E271DC" w:rsidRPr="007E6FD1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hy you want to attend the summer school?</w:t>
      </w:r>
    </w:p>
    <w:p w14:paraId="5D3AAE6C" w14:textId="69D9FA4F" w:rsidR="00E271DC" w:rsidRPr="007E6FD1" w:rsidRDefault="00E271DC" w:rsidP="003277FB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hat are your learning expectations of the summer school?</w:t>
      </w:r>
      <w:bookmarkEnd w:id="0"/>
    </w:p>
    <w:sectPr w:rsidR="00E271DC" w:rsidRPr="007E6FD1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EAC8E" w14:textId="77777777" w:rsidR="00C03B0D" w:rsidRDefault="00C03B0D" w:rsidP="00355A34">
      <w:r>
        <w:separator/>
      </w:r>
    </w:p>
  </w:endnote>
  <w:endnote w:type="continuationSeparator" w:id="0">
    <w:p w14:paraId="4BE5BA28" w14:textId="77777777" w:rsidR="00C03B0D" w:rsidRDefault="00C03B0D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EB434" w14:textId="22033648" w:rsidR="0060145F" w:rsidRPr="007E6FD1" w:rsidRDefault="0060145F">
    <w:pPr>
      <w:pStyle w:val="Footer"/>
      <w:jc w:val="right"/>
      <w:rPr>
        <w:rFonts w:asciiTheme="minorHAnsi" w:hAnsiTheme="minorHAnsi" w:cstheme="minorHAnsi"/>
      </w:rPr>
    </w:pPr>
  </w:p>
  <w:p w14:paraId="345FD86E" w14:textId="03369C2E" w:rsidR="00355A34" w:rsidRPr="00922046" w:rsidRDefault="00922046" w:rsidP="00922046">
    <w:pPr>
      <w:pStyle w:val="Footer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7E6FD1">
      <w:rPr>
        <w:rFonts w:asciiTheme="minorHAnsi" w:hAnsiTheme="minorHAnsi" w:cstheme="minorHAnsi"/>
        <w:i/>
        <w:sz w:val="20"/>
      </w:rPr>
      <w:t>Winte</w:t>
    </w:r>
    <w:r w:rsidR="00127AD5">
      <w:rPr>
        <w:rFonts w:asciiTheme="minorHAnsi" w:hAnsiTheme="minorHAnsi" w:cstheme="minorHAnsi"/>
        <w:i/>
        <w:sz w:val="20"/>
      </w:rPr>
      <w:t>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  <w:r w:rsidR="007E6FD1">
      <w:rPr>
        <w:rFonts w:asciiTheme="minorHAnsi" w:hAnsiTheme="minorHAnsi" w:cstheme="minorHAnsi"/>
        <w:i/>
        <w:sz w:val="20"/>
      </w:rPr>
      <w:tab/>
    </w:r>
    <w:r w:rsidR="007E6FD1">
      <w:rPr>
        <w:rFonts w:asciiTheme="minorHAnsi" w:hAnsiTheme="minorHAnsi" w:cstheme="minorHAnsi"/>
        <w:i/>
        <w:sz w:val="20"/>
      </w:rPr>
      <w:tab/>
    </w:r>
    <w:r w:rsidR="007E6FD1" w:rsidRPr="007E6FD1">
      <w:rPr>
        <w:rFonts w:asciiTheme="minorHAnsi" w:hAnsiTheme="minorHAnsi" w:cstheme="minorHAnsi"/>
        <w:i/>
        <w:sz w:val="20"/>
      </w:rPr>
      <w:t xml:space="preserve">Page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PAGE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FB6FB0">
      <w:rPr>
        <w:rFonts w:asciiTheme="minorHAnsi" w:hAnsiTheme="minorHAnsi" w:cstheme="minorHAnsi"/>
        <w:b/>
        <w:bCs/>
        <w:i/>
        <w:noProof/>
        <w:sz w:val="20"/>
      </w:rPr>
      <w:t>3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  <w:r w:rsidR="007E6FD1" w:rsidRPr="007E6FD1">
      <w:rPr>
        <w:rFonts w:asciiTheme="minorHAnsi" w:hAnsiTheme="minorHAnsi" w:cstheme="minorHAnsi"/>
        <w:i/>
        <w:sz w:val="20"/>
      </w:rPr>
      <w:t xml:space="preserve"> of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NUMPAGES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FB6FB0">
      <w:rPr>
        <w:rFonts w:asciiTheme="minorHAnsi" w:hAnsiTheme="minorHAnsi" w:cstheme="minorHAnsi"/>
        <w:b/>
        <w:bCs/>
        <w:i/>
        <w:noProof/>
        <w:sz w:val="20"/>
      </w:rPr>
      <w:t>3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3905F" w14:textId="77777777" w:rsidR="00C03B0D" w:rsidRDefault="00C03B0D" w:rsidP="00355A34">
      <w:r>
        <w:separator/>
      </w:r>
    </w:p>
  </w:footnote>
  <w:footnote w:type="continuationSeparator" w:id="0">
    <w:p w14:paraId="542F85CF" w14:textId="77777777" w:rsidR="00C03B0D" w:rsidRDefault="00C03B0D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4128E" w14:textId="3CAFE616" w:rsidR="009E2C18" w:rsidRDefault="009E2C18">
    <w:pPr>
      <w:pStyle w:val="Header"/>
      <w:rPr>
        <w:noProof/>
        <w:lang w:val="en-US" w:eastAsia="en-US"/>
      </w:rPr>
    </w:pPr>
  </w:p>
  <w:p w14:paraId="20DBC13C" w14:textId="406B2742" w:rsidR="00355A34" w:rsidRPr="00786D55" w:rsidRDefault="007E6FD1" w:rsidP="007E6FD1">
    <w:pPr>
      <w:pStyle w:val="Header"/>
      <w:tabs>
        <w:tab w:val="clear" w:pos="4536"/>
        <w:tab w:val="clear" w:pos="9072"/>
        <w:tab w:val="left" w:pos="4005"/>
      </w:tabs>
      <w:rPr>
        <w:rFonts w:ascii="Arial" w:hAnsi="Arial" w:cs="Arial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1" locked="0" layoutInCell="1" allowOverlap="1" wp14:anchorId="166480E5" wp14:editId="4E198B72">
          <wp:simplePos x="0" y="0"/>
          <wp:positionH relativeFrom="margin">
            <wp:align>right</wp:align>
          </wp:positionH>
          <wp:positionV relativeFrom="paragraph">
            <wp:posOffset>156370</wp:posOffset>
          </wp:positionV>
          <wp:extent cx="1799388" cy="6667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nter School Logo Color 22-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388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lang w:val="cs-CZ" w:eastAsia="cs-CZ"/>
      </w:rPr>
      <w:drawing>
        <wp:inline distT="0" distB="0" distL="0" distR="0" wp14:anchorId="36F93F1E" wp14:editId="58B0858E">
          <wp:extent cx="2275840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fbeelding 11" descr="Afbeeldingsresultaat voor palacky university olomouc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5840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114B"/>
    <w:multiLevelType w:val="hybridMultilevel"/>
    <w:tmpl w:val="6A606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revisionView w:inkAnnotations="0"/>
  <w:documentProtection w:edit="forms" w:enforcement="1" w:cryptProviderType="rsaAES" w:cryptAlgorithmClass="hash" w:cryptAlgorithmType="typeAny" w:cryptAlgorithmSid="14" w:cryptSpinCount="100000" w:hash="2rWzVwLXNp+tqNwvw9Iu44iDUECLY3K5y/MTdUlDmFf29OEHvCWo8g4Tnjjt2Cfx2Keqe9ISGlIH2i5NMd0q0g==" w:salt="wOaqd9AZ6qillCNCcTlXV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NKoFAPQFWXEtAAAA"/>
  </w:docVars>
  <w:rsids>
    <w:rsidRoot w:val="00355A34"/>
    <w:rsid w:val="000133E7"/>
    <w:rsid w:val="00044A41"/>
    <w:rsid w:val="00047C71"/>
    <w:rsid w:val="00064110"/>
    <w:rsid w:val="000C4838"/>
    <w:rsid w:val="000C4891"/>
    <w:rsid w:val="00112788"/>
    <w:rsid w:val="00127AD5"/>
    <w:rsid w:val="00127D51"/>
    <w:rsid w:val="0013191E"/>
    <w:rsid w:val="00132B10"/>
    <w:rsid w:val="001412C3"/>
    <w:rsid w:val="00141526"/>
    <w:rsid w:val="00153C93"/>
    <w:rsid w:val="00181587"/>
    <w:rsid w:val="001911B6"/>
    <w:rsid w:val="00193E2A"/>
    <w:rsid w:val="001B2345"/>
    <w:rsid w:val="001D38E7"/>
    <w:rsid w:val="001F2889"/>
    <w:rsid w:val="00210909"/>
    <w:rsid w:val="002465AD"/>
    <w:rsid w:val="0025218C"/>
    <w:rsid w:val="002635D3"/>
    <w:rsid w:val="0028452A"/>
    <w:rsid w:val="00291506"/>
    <w:rsid w:val="002973A3"/>
    <w:rsid w:val="002D1B2E"/>
    <w:rsid w:val="002D3A91"/>
    <w:rsid w:val="002D4D9A"/>
    <w:rsid w:val="002D5523"/>
    <w:rsid w:val="002E4906"/>
    <w:rsid w:val="002E6E79"/>
    <w:rsid w:val="00321BF4"/>
    <w:rsid w:val="003347B6"/>
    <w:rsid w:val="00340FF4"/>
    <w:rsid w:val="00342F46"/>
    <w:rsid w:val="003502A9"/>
    <w:rsid w:val="00355A34"/>
    <w:rsid w:val="00362406"/>
    <w:rsid w:val="00377107"/>
    <w:rsid w:val="00383767"/>
    <w:rsid w:val="003907BF"/>
    <w:rsid w:val="003A3044"/>
    <w:rsid w:val="003D6026"/>
    <w:rsid w:val="003E1D58"/>
    <w:rsid w:val="003F44C6"/>
    <w:rsid w:val="003F6002"/>
    <w:rsid w:val="00405D1F"/>
    <w:rsid w:val="0042021C"/>
    <w:rsid w:val="00420BC5"/>
    <w:rsid w:val="004327D5"/>
    <w:rsid w:val="00440FB5"/>
    <w:rsid w:val="00450996"/>
    <w:rsid w:val="004A271A"/>
    <w:rsid w:val="004A449C"/>
    <w:rsid w:val="004F45A1"/>
    <w:rsid w:val="004F7698"/>
    <w:rsid w:val="005105D5"/>
    <w:rsid w:val="00522182"/>
    <w:rsid w:val="0053507A"/>
    <w:rsid w:val="005517EF"/>
    <w:rsid w:val="00552A07"/>
    <w:rsid w:val="00554F7D"/>
    <w:rsid w:val="005554E0"/>
    <w:rsid w:val="0056382E"/>
    <w:rsid w:val="0059418C"/>
    <w:rsid w:val="005B660D"/>
    <w:rsid w:val="0060145F"/>
    <w:rsid w:val="00616A27"/>
    <w:rsid w:val="006225CE"/>
    <w:rsid w:val="006620B7"/>
    <w:rsid w:val="006652FB"/>
    <w:rsid w:val="006738E7"/>
    <w:rsid w:val="006823C7"/>
    <w:rsid w:val="00690188"/>
    <w:rsid w:val="0069364A"/>
    <w:rsid w:val="00693FEA"/>
    <w:rsid w:val="006A2DED"/>
    <w:rsid w:val="006C19D8"/>
    <w:rsid w:val="007110C4"/>
    <w:rsid w:val="007333DD"/>
    <w:rsid w:val="00786D55"/>
    <w:rsid w:val="00790EA7"/>
    <w:rsid w:val="007D3999"/>
    <w:rsid w:val="007E6FD1"/>
    <w:rsid w:val="00800083"/>
    <w:rsid w:val="008B04BC"/>
    <w:rsid w:val="008C4247"/>
    <w:rsid w:val="008D6C61"/>
    <w:rsid w:val="008E5F83"/>
    <w:rsid w:val="00913403"/>
    <w:rsid w:val="00922046"/>
    <w:rsid w:val="00934A4F"/>
    <w:rsid w:val="00964887"/>
    <w:rsid w:val="009679D7"/>
    <w:rsid w:val="00976E9D"/>
    <w:rsid w:val="009D640E"/>
    <w:rsid w:val="009E2C18"/>
    <w:rsid w:val="00A82855"/>
    <w:rsid w:val="00AA389B"/>
    <w:rsid w:val="00AB2271"/>
    <w:rsid w:val="00AC1958"/>
    <w:rsid w:val="00AD29E9"/>
    <w:rsid w:val="00AE5882"/>
    <w:rsid w:val="00B1120E"/>
    <w:rsid w:val="00B32579"/>
    <w:rsid w:val="00B362D2"/>
    <w:rsid w:val="00BA647E"/>
    <w:rsid w:val="00BD56B5"/>
    <w:rsid w:val="00BF1460"/>
    <w:rsid w:val="00C004FA"/>
    <w:rsid w:val="00C01752"/>
    <w:rsid w:val="00C03B0D"/>
    <w:rsid w:val="00C12BAB"/>
    <w:rsid w:val="00C15E15"/>
    <w:rsid w:val="00C16998"/>
    <w:rsid w:val="00C34885"/>
    <w:rsid w:val="00C43789"/>
    <w:rsid w:val="00C439B4"/>
    <w:rsid w:val="00C44651"/>
    <w:rsid w:val="00C7346C"/>
    <w:rsid w:val="00C87324"/>
    <w:rsid w:val="00CA6C7E"/>
    <w:rsid w:val="00CD11EB"/>
    <w:rsid w:val="00D0215F"/>
    <w:rsid w:val="00D561DE"/>
    <w:rsid w:val="00D74FF5"/>
    <w:rsid w:val="00D7772D"/>
    <w:rsid w:val="00D77973"/>
    <w:rsid w:val="00D818CF"/>
    <w:rsid w:val="00DC35DE"/>
    <w:rsid w:val="00DD4087"/>
    <w:rsid w:val="00DE515E"/>
    <w:rsid w:val="00DF0C2D"/>
    <w:rsid w:val="00DF426A"/>
    <w:rsid w:val="00E271DC"/>
    <w:rsid w:val="00E53DFA"/>
    <w:rsid w:val="00E629D5"/>
    <w:rsid w:val="00E74C64"/>
    <w:rsid w:val="00E82F4E"/>
    <w:rsid w:val="00E853E4"/>
    <w:rsid w:val="00ED6EAE"/>
    <w:rsid w:val="00F13BDC"/>
    <w:rsid w:val="00F14CA0"/>
    <w:rsid w:val="00F202F3"/>
    <w:rsid w:val="00F30822"/>
    <w:rsid w:val="00F77E80"/>
    <w:rsid w:val="00F80ED9"/>
    <w:rsid w:val="00FA16B9"/>
    <w:rsid w:val="00FB2B69"/>
    <w:rsid w:val="00FB6FB0"/>
    <w:rsid w:val="00FB7648"/>
    <w:rsid w:val="00FC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PlaceholderText">
    <w:name w:val="Placeholder Text"/>
    <w:basedOn w:val="DefaultParagraphFont"/>
    <w:uiPriority w:val="99"/>
    <w:semiHidden/>
    <w:rsid w:val="00BD56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s.hexspoor@upol.cz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mmon_European_Framework_of_Reference_for_Languag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2E1DE13D68D46BA86BBE91C4EE72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3BCA-A658-4F17-BFF7-E283B7632AFA}"/>
      </w:docPartPr>
      <w:docPartBody>
        <w:p w:rsidR="004E65FB" w:rsidRDefault="002B55AF" w:rsidP="002B55AF">
          <w:pPr>
            <w:pStyle w:val="72E1DE13D68D46BA86BBE91C4EE7233914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Given name</w:t>
          </w:r>
        </w:p>
      </w:docPartBody>
    </w:docPart>
    <w:docPart>
      <w:docPartPr>
        <w:name w:val="DC3BA03F1E574FAD8D52A5AB1987D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9264C-5C81-4052-96F7-163E2B25054B}"/>
      </w:docPartPr>
      <w:docPartBody>
        <w:p w:rsidR="004E65FB" w:rsidRDefault="002B55AF" w:rsidP="002B55AF">
          <w:pPr>
            <w:pStyle w:val="DC3BA03F1E574FAD8D52A5AB1987D4F112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szCs w:val="20"/>
              <w:lang w:val="en-US"/>
            </w:rPr>
            <w:t>Family</w:t>
          </w: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0"/>
              <w:szCs w:val="20"/>
              <w:lang w:val="en-US"/>
            </w:rPr>
            <w:t xml:space="preserve"> Name</w:t>
          </w:r>
        </w:p>
      </w:docPartBody>
    </w:docPart>
    <w:docPart>
      <w:docPartPr>
        <w:name w:val="FF81084CD3F847F4B999E1818CDF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662D-2ABF-47FE-9363-FAF8B89E829C}"/>
      </w:docPartPr>
      <w:docPartBody>
        <w:p w:rsidR="004E65FB" w:rsidRDefault="002B55AF" w:rsidP="002B55AF">
          <w:pPr>
            <w:pStyle w:val="FF81084CD3F847F4B999E1818CDFE75912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Gender</w:t>
          </w:r>
        </w:p>
      </w:docPartBody>
    </w:docPart>
    <w:docPart>
      <w:docPartPr>
        <w:name w:val="B33336745E5D409EB745D8F0BC7E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E4FA-6125-44F8-AF34-81465BD51864}"/>
      </w:docPartPr>
      <w:docPartBody>
        <w:p w:rsidR="004E65FB" w:rsidRDefault="002B55AF" w:rsidP="002B55AF">
          <w:pPr>
            <w:pStyle w:val="B33336745E5D409EB745D8F0BC7E4789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dd/mm/yyyy</w:t>
          </w:r>
        </w:p>
      </w:docPartBody>
    </w:docPart>
    <w:docPart>
      <w:docPartPr>
        <w:name w:val="3BF2320AAAAB402F9CABE0CD82A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1A251-56F9-4763-82DE-D3428DDC6FDC}"/>
      </w:docPartPr>
      <w:docPartBody>
        <w:p w:rsidR="004E65FB" w:rsidRDefault="002B55AF" w:rsidP="002B55AF">
          <w:pPr>
            <w:pStyle w:val="3BF2320AAAAB402F9CABE0CD82A15677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 of Birth</w:t>
          </w:r>
        </w:p>
      </w:docPartBody>
    </w:docPart>
    <w:docPart>
      <w:docPartPr>
        <w:name w:val="BEAA4D0C20B3494EB77156685584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973B-4585-4B1C-92A9-E9750BE31CBA}"/>
      </w:docPartPr>
      <w:docPartBody>
        <w:p w:rsidR="004E65FB" w:rsidRDefault="002B55AF" w:rsidP="002B55AF">
          <w:pPr>
            <w:pStyle w:val="BEAA4D0C20B3494EB77156685584F104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Nationality</w:t>
          </w:r>
        </w:p>
      </w:docPartBody>
    </w:docPart>
    <w:docPart>
      <w:docPartPr>
        <w:name w:val="4718A93CDB23434A8A870C4974212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92ED2-547E-4BEC-8654-2D91CD86EE0C}"/>
      </w:docPartPr>
      <w:docPartBody>
        <w:p w:rsidR="004E65FB" w:rsidRDefault="002B55AF" w:rsidP="002B55AF">
          <w:pPr>
            <w:pStyle w:val="4718A93CDB23434A8A870C4974212E5E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assport number</w:t>
          </w:r>
        </w:p>
      </w:docPartBody>
    </w:docPart>
    <w:docPart>
      <w:docPartPr>
        <w:name w:val="56A1EF82EB154717A1AD0F4745CB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23D6-9902-46F1-A481-BE7618BABA6A}"/>
      </w:docPartPr>
      <w:docPartBody>
        <w:p w:rsidR="004E65FB" w:rsidRDefault="002B55AF" w:rsidP="002B55AF">
          <w:pPr>
            <w:pStyle w:val="56A1EF82EB154717A1AD0F4745CB7B10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Mobile phone number</w:t>
          </w:r>
        </w:p>
      </w:docPartBody>
    </w:docPart>
    <w:docPart>
      <w:docPartPr>
        <w:name w:val="564F9A700F724DD589EC5F558957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447C-2081-4BD9-AD33-53E7358F7C8B}"/>
      </w:docPartPr>
      <w:docPartBody>
        <w:p w:rsidR="004E65FB" w:rsidRDefault="002B55AF" w:rsidP="002B55AF">
          <w:pPr>
            <w:pStyle w:val="564F9A700F724DD589EC5F558957D0C3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E-mail address</w:t>
          </w:r>
        </w:p>
      </w:docPartBody>
    </w:docPart>
    <w:docPart>
      <w:docPartPr>
        <w:name w:val="45E595DDFFBC476280477F3F476C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3F76-3D66-4D00-891A-1752B4A73AF5}"/>
      </w:docPartPr>
      <w:docPartBody>
        <w:p w:rsidR="004E65FB" w:rsidRDefault="002B55AF" w:rsidP="002B55AF">
          <w:pPr>
            <w:pStyle w:val="45E595DDFFBC476280477F3F476CCD67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lace of Birth</w:t>
          </w:r>
        </w:p>
      </w:docPartBody>
    </w:docPart>
    <w:docPart>
      <w:docPartPr>
        <w:name w:val="9FE04DF6C2894B0A879266996C336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7F90-6B65-4322-A0E5-4900BA249F12}"/>
      </w:docPartPr>
      <w:docPartBody>
        <w:p w:rsidR="004E65FB" w:rsidRDefault="002B55AF" w:rsidP="002B55AF">
          <w:pPr>
            <w:pStyle w:val="9FE04DF6C2894B0A879266996C336BEF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Street</w:t>
          </w:r>
        </w:p>
      </w:docPartBody>
    </w:docPart>
    <w:docPart>
      <w:docPartPr>
        <w:name w:val="F78E7FA4B79845E1A918B8EC2D3E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D68-0D56-455E-8C46-8C79517D5354}"/>
      </w:docPartPr>
      <w:docPartBody>
        <w:p w:rsidR="004E65FB" w:rsidRDefault="002B55AF" w:rsidP="002B55AF">
          <w:pPr>
            <w:pStyle w:val="F78E7FA4B79845E1A918B8EC2D3E44E1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ity</w:t>
          </w:r>
        </w:p>
      </w:docPartBody>
    </w:docPart>
    <w:docPart>
      <w:docPartPr>
        <w:name w:val="4736BB70ACD3486982960A88F9224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984-3BCF-43C4-ADC5-D1E5CB06EC64}"/>
      </w:docPartPr>
      <w:docPartBody>
        <w:p w:rsidR="004E65FB" w:rsidRDefault="002B55AF" w:rsidP="002B55AF">
          <w:pPr>
            <w:pStyle w:val="4736BB70ACD3486982960A88F92240D9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</w:t>
          </w:r>
        </w:p>
      </w:docPartBody>
    </w:docPart>
    <w:docPart>
      <w:docPartPr>
        <w:name w:val="CEF24BD73B004C28B23F551BFF8A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DECA-35C2-41D6-99AC-9135EDF56272}"/>
      </w:docPartPr>
      <w:docPartBody>
        <w:p w:rsidR="004E65FB" w:rsidRDefault="002B55AF" w:rsidP="002B55AF">
          <w:pPr>
            <w:pStyle w:val="CEF24BD73B004C28B23F551BFF8AF8B6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ostal or Zip Code</w:t>
          </w:r>
        </w:p>
      </w:docPartBody>
    </w:docPart>
    <w:docPart>
      <w:docPartPr>
        <w:name w:val="7C2B5B503C0E4A10B6AB6E8545A0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FCCC8-91F0-4137-969C-4F0C1B53F1CB}"/>
      </w:docPartPr>
      <w:docPartBody>
        <w:p w:rsidR="004E65FB" w:rsidRDefault="002B55AF" w:rsidP="002B55AF">
          <w:pPr>
            <w:pStyle w:val="7C2B5B503C0E4A10B6AB6E8545A02A3E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Name</w:t>
          </w:r>
        </w:p>
      </w:docPartBody>
    </w:docPart>
    <w:docPart>
      <w:docPartPr>
        <w:name w:val="560F81E22BD04DFFAE014D47431E6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EDDA-F7F8-4184-9224-4ED671C5422E}"/>
      </w:docPartPr>
      <w:docPartBody>
        <w:p w:rsidR="004E65FB" w:rsidRDefault="002B55AF" w:rsidP="002B55AF">
          <w:pPr>
            <w:pStyle w:val="560F81E22BD04DFFAE014D47431E69256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ose an English Level.</w:t>
          </w:r>
        </w:p>
      </w:docPartBody>
    </w:docPart>
    <w:docPart>
      <w:docPartPr>
        <w:name w:val="17F96537F2894060B4F0655C5B06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463-3B26-4125-A1E6-66D01A4F128F}"/>
      </w:docPartPr>
      <w:docPartBody>
        <w:p w:rsidR="004E65FB" w:rsidRDefault="002B55AF" w:rsidP="002B55AF">
          <w:pPr>
            <w:pStyle w:val="17F96537F2894060B4F0655C5B061DAB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Region</w:t>
          </w:r>
        </w:p>
      </w:docPartBody>
    </w:docPart>
    <w:docPart>
      <w:docPartPr>
        <w:name w:val="5C73D056BF134D7396AE03757C40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7C809-03A6-491E-8740-4F2406F6CF0B}"/>
      </w:docPartPr>
      <w:docPartBody>
        <w:p w:rsidR="004E65FB" w:rsidRDefault="002B55AF" w:rsidP="002B55AF">
          <w:pPr>
            <w:pStyle w:val="5C73D056BF134D7396AE03757C40651C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ouse Number</w:t>
          </w:r>
        </w:p>
      </w:docPartBody>
    </w:docPart>
    <w:docPart>
      <w:docPartPr>
        <w:name w:val="ECF4A43780D648FA9F7AA8965A59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FD7B-B0EA-4D1E-96D0-D3500427B434}"/>
      </w:docPartPr>
      <w:docPartBody>
        <w:p w:rsidR="004E65FB" w:rsidRDefault="002B55AF" w:rsidP="002B55AF">
          <w:pPr>
            <w:pStyle w:val="ECF4A43780D648FA9F7AA8965A590559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ity</w:t>
          </w:r>
        </w:p>
      </w:docPartBody>
    </w:docPart>
    <w:docPart>
      <w:docPartPr>
        <w:name w:val="D8C3413D357C4475A5C3D88A1187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00D3-CE84-4F28-A865-BB0DE33BF22C}"/>
      </w:docPartPr>
      <w:docPartBody>
        <w:p w:rsidR="004E65FB" w:rsidRDefault="002B55AF" w:rsidP="002B55AF">
          <w:pPr>
            <w:pStyle w:val="D8C3413D357C4475A5C3D88A1187C2C0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ountry</w:t>
          </w:r>
        </w:p>
      </w:docPartBody>
    </w:docPart>
    <w:docPart>
      <w:docPartPr>
        <w:name w:val="88214E6E0BF24AC79DAC7B5A76B4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CD8C-9D17-45C1-A595-2A70EA860D3F}"/>
      </w:docPartPr>
      <w:docPartBody>
        <w:p w:rsidR="004E65FB" w:rsidRDefault="002B55AF" w:rsidP="002B55AF">
          <w:pPr>
            <w:pStyle w:val="88214E6E0BF24AC79DAC7B5A76B4937D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urrent study program</w:t>
          </w:r>
        </w:p>
      </w:docPartBody>
    </w:docPart>
    <w:docPart>
      <w:docPartPr>
        <w:name w:val="F5682127D201421481A4C33DD409E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1EF58-E9DE-4260-8EA6-2EC28FD89BCB}"/>
      </w:docPartPr>
      <w:docPartBody>
        <w:p w:rsidR="00DB6986" w:rsidRDefault="002B55AF" w:rsidP="002B55AF">
          <w:pPr>
            <w:pStyle w:val="F5682127D201421481A4C33DD409E8056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Level of study program</w:t>
          </w:r>
        </w:p>
      </w:docPartBody>
    </w:docPart>
    <w:docPart>
      <w:docPartPr>
        <w:name w:val="AD1D8859CEDB464E988EB694E10B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E709-84AD-4272-AD26-BBA73D2AD18A}"/>
      </w:docPartPr>
      <w:docPartBody>
        <w:p w:rsidR="00DB6986" w:rsidRDefault="002B55AF" w:rsidP="002B55AF">
          <w:pPr>
            <w:pStyle w:val="AD1D8859CEDB464E988EB694E10B630C6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Year of current study</w:t>
          </w:r>
        </w:p>
      </w:docPartBody>
    </w:docPart>
    <w:docPart>
      <w:docPartPr>
        <w:name w:val="BDEFDA706757427CBAA60CB2A9C4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8182B-2791-42B5-A23E-39E340BE576D}"/>
      </w:docPartPr>
      <w:docPartBody>
        <w:p w:rsidR="00DB6986" w:rsidRDefault="002B55AF" w:rsidP="002B55AF">
          <w:pPr>
            <w:pStyle w:val="BDEFDA706757427CBAA60CB2A9C47EBC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igh School Graduation Year</w:t>
          </w:r>
        </w:p>
      </w:docPartBody>
    </w:docPart>
    <w:docPart>
      <w:docPartPr>
        <w:name w:val="D0EA503556614D79AF03F54F13876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BB63-064E-49A6-94C9-A7F6A0519150}"/>
      </w:docPartPr>
      <w:docPartBody>
        <w:p w:rsidR="00DB6986" w:rsidRDefault="002B55AF" w:rsidP="002B55AF">
          <w:pPr>
            <w:pStyle w:val="D0EA503556614D79AF03F54F13876E786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How did you learn about this program?</w:t>
          </w:r>
        </w:p>
      </w:docPartBody>
    </w:docPart>
    <w:docPart>
      <w:docPartPr>
        <w:name w:val="DE71E1AA3AF740819CA4618A675A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8E545-7164-42B7-A33C-19ED991E5482}"/>
      </w:docPartPr>
      <w:docPartBody>
        <w:p w:rsidR="00DB6986" w:rsidRDefault="002B55AF" w:rsidP="002B55AF">
          <w:pPr>
            <w:pStyle w:val="DE71E1AA3AF740819CA4618A675AE94A6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 xml:space="preserve">Health problems or allergies </w:t>
          </w:r>
        </w:p>
      </w:docPartBody>
    </w:docPart>
    <w:docPart>
      <w:docPartPr>
        <w:name w:val="912DE69691564B7FA5CDA2D4AA2FF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AE68-9711-4FF8-B49A-7903E95738A8}"/>
      </w:docPartPr>
      <w:docPartBody>
        <w:p w:rsidR="0027377A" w:rsidRDefault="002B55AF" w:rsidP="002B55AF">
          <w:pPr>
            <w:pStyle w:val="912DE69691564B7FA5CDA2D4AA2FFFD43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  <w:docPart>
      <w:docPartPr>
        <w:name w:val="704254197726477F9097AFE8F38D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B3BFE-0480-4331-B4F6-4573738C1720}"/>
      </w:docPartPr>
      <w:docPartBody>
        <w:p w:rsidR="002B55AF" w:rsidRDefault="002B55AF" w:rsidP="002B55AF">
          <w:pPr>
            <w:pStyle w:val="704254197726477F9097AFE8F38D4957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Heatlh Problem Specification</w:t>
          </w:r>
        </w:p>
      </w:docPartBody>
    </w:docPart>
    <w:docPart>
      <w:docPartPr>
        <w:name w:val="DFFA219906F948649687C42DE904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D93DD-5F79-44F8-88C0-7B016C0A5CF4}"/>
      </w:docPartPr>
      <w:docPartBody>
        <w:p w:rsidR="0075667D" w:rsidRDefault="002B55AF" w:rsidP="002B55AF">
          <w:pPr>
            <w:pStyle w:val="DFFA219906F948649687C42DE904FF7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Emergency Contact</w:t>
          </w:r>
        </w:p>
      </w:docPartBody>
    </w:docPart>
    <w:docPart>
      <w:docPartPr>
        <w:name w:val="3E38E6986908462C91E6D21CC4835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57F2D-8A06-44B5-B8D7-EC9AC4FB29BA}"/>
      </w:docPartPr>
      <w:docPartBody>
        <w:p w:rsidR="0075667D" w:rsidRDefault="002B55AF" w:rsidP="002B55AF">
          <w:pPr>
            <w:pStyle w:val="3E38E6986908462C91E6D21CC48355A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Comm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6AF6"/>
    <w:rsid w:val="00072F0D"/>
    <w:rsid w:val="002110C5"/>
    <w:rsid w:val="00223283"/>
    <w:rsid w:val="00236AF6"/>
    <w:rsid w:val="0027377A"/>
    <w:rsid w:val="002B55AF"/>
    <w:rsid w:val="003019C0"/>
    <w:rsid w:val="00434CD9"/>
    <w:rsid w:val="004E65FB"/>
    <w:rsid w:val="0065262D"/>
    <w:rsid w:val="0075667D"/>
    <w:rsid w:val="00A3605D"/>
    <w:rsid w:val="00A54D3F"/>
    <w:rsid w:val="00B66DC0"/>
    <w:rsid w:val="00DB6986"/>
    <w:rsid w:val="00FF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55AF"/>
    <w:rPr>
      <w:color w:val="808080"/>
    </w:rPr>
  </w:style>
  <w:style w:type="paragraph" w:customStyle="1" w:styleId="72E1DE13D68D46BA86BBE91C4EE72339">
    <w:name w:val="72E1DE13D68D46BA86BBE91C4EE7233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">
    <w:name w:val="72E1DE13D68D46BA86BBE91C4EE7233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2">
    <w:name w:val="72E1DE13D68D46BA86BBE91C4EE7233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">
    <w:name w:val="DC3BA03F1E574FAD8D52A5AB1987D4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">
    <w:name w:val="FF81084CD3F847F4B999E1818CDFE75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3">
    <w:name w:val="72E1DE13D68D46BA86BBE91C4EE7233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">
    <w:name w:val="DC3BA03F1E574FAD8D52A5AB1987D4F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">
    <w:name w:val="FF81084CD3F847F4B999E1818CDFE75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4">
    <w:name w:val="72E1DE13D68D46BA86BBE91C4EE7233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2">
    <w:name w:val="DC3BA03F1E574FAD8D52A5AB1987D4F1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2">
    <w:name w:val="FF81084CD3F847F4B999E1818CDFE75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CC12721A321460B9D3DB4732C07A716">
    <w:name w:val="3CC12721A321460B9D3DB4732C07A7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5">
    <w:name w:val="72E1DE13D68D46BA86BBE91C4EE7233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3">
    <w:name w:val="DC3BA03F1E574FAD8D52A5AB1987D4F1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3">
    <w:name w:val="FF81084CD3F847F4B999E1818CDFE75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">
    <w:name w:val="B33336745E5D409EB745D8F0BC7E478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">
    <w:name w:val="3BF2320AAAAB402F9CABE0CD82A15677"/>
    <w:rsid w:val="00236AF6"/>
  </w:style>
  <w:style w:type="paragraph" w:customStyle="1" w:styleId="BEAA4D0C20B3494EB77156685584F104">
    <w:name w:val="BEAA4D0C20B3494EB77156685584F104"/>
    <w:rsid w:val="00236AF6"/>
  </w:style>
  <w:style w:type="paragraph" w:customStyle="1" w:styleId="4718A93CDB23434A8A870C4974212E5E">
    <w:name w:val="4718A93CDB23434A8A870C4974212E5E"/>
    <w:rsid w:val="00236AF6"/>
  </w:style>
  <w:style w:type="paragraph" w:customStyle="1" w:styleId="56A1EF82EB154717A1AD0F4745CB7B10">
    <w:name w:val="56A1EF82EB154717A1AD0F4745CB7B10"/>
    <w:rsid w:val="00236AF6"/>
  </w:style>
  <w:style w:type="paragraph" w:customStyle="1" w:styleId="564F9A700F724DD589EC5F558957D0C3">
    <w:name w:val="564F9A700F724DD589EC5F558957D0C3"/>
    <w:rsid w:val="00236AF6"/>
  </w:style>
  <w:style w:type="paragraph" w:customStyle="1" w:styleId="45E595DDFFBC476280477F3F476CCD67">
    <w:name w:val="45E595DDFFBC476280477F3F476CCD67"/>
    <w:rsid w:val="00236AF6"/>
  </w:style>
  <w:style w:type="paragraph" w:customStyle="1" w:styleId="72E1DE13D68D46BA86BBE91C4EE723396">
    <w:name w:val="72E1DE13D68D46BA86BBE91C4EE7233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4">
    <w:name w:val="DC3BA03F1E574FAD8D52A5AB1987D4F1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4">
    <w:name w:val="FF81084CD3F847F4B999E1818CDFE75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">
    <w:name w:val="B33336745E5D409EB745D8F0BC7E478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">
    <w:name w:val="45E595DDFFBC476280477F3F476CCD6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">
    <w:name w:val="3BF2320AAAAB402F9CABE0CD82A1567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">
    <w:name w:val="BEAA4D0C20B3494EB77156685584F104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">
    <w:name w:val="4718A93CDB23434A8A870C4974212E5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">
    <w:name w:val="56A1EF82EB154717A1AD0F4745CB7B10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">
    <w:name w:val="564F9A700F724DD589EC5F558957D0C3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7">
    <w:name w:val="72E1DE13D68D46BA86BBE91C4EE723397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5">
    <w:name w:val="DC3BA03F1E574FAD8D52A5AB1987D4F1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5">
    <w:name w:val="FF81084CD3F847F4B999E1818CDFE75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2">
    <w:name w:val="B33336745E5D409EB745D8F0BC7E478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2">
    <w:name w:val="45E595DDFFBC476280477F3F476CCD6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2">
    <w:name w:val="3BF2320AAAAB402F9CABE0CD82A1567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2">
    <w:name w:val="BEAA4D0C20B3494EB77156685584F104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2">
    <w:name w:val="4718A93CDB23434A8A870C4974212E5E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2">
    <w:name w:val="56A1EF82EB154717A1AD0F4745CB7B10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2">
    <w:name w:val="564F9A700F724DD589EC5F558957D0C3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">
    <w:name w:val="9FE04DF6C2894B0A879266996C336BEF"/>
    <w:rsid w:val="00236AF6"/>
  </w:style>
  <w:style w:type="paragraph" w:customStyle="1" w:styleId="F78E7FA4B79845E1A918B8EC2D3E44E1">
    <w:name w:val="F78E7FA4B79845E1A918B8EC2D3E44E1"/>
    <w:rsid w:val="00236AF6"/>
  </w:style>
  <w:style w:type="paragraph" w:customStyle="1" w:styleId="4736BB70ACD3486982960A88F92240D9">
    <w:name w:val="4736BB70ACD3486982960A88F92240D9"/>
    <w:rsid w:val="00236AF6"/>
  </w:style>
  <w:style w:type="paragraph" w:customStyle="1" w:styleId="CEF24BD73B004C28B23F551BFF8AF8B6">
    <w:name w:val="CEF24BD73B004C28B23F551BFF8AF8B6"/>
    <w:rsid w:val="00236AF6"/>
  </w:style>
  <w:style w:type="paragraph" w:customStyle="1" w:styleId="E05238AAD58C48FA9D7CDA9B6EA090EB">
    <w:name w:val="E05238AAD58C48FA9D7CDA9B6EA090EB"/>
    <w:rsid w:val="00236AF6"/>
  </w:style>
  <w:style w:type="paragraph" w:customStyle="1" w:styleId="BA0EF6BD29EB4D289A144BFFABE5A8AA">
    <w:name w:val="BA0EF6BD29EB4D289A144BFFABE5A8AA"/>
    <w:rsid w:val="00236AF6"/>
  </w:style>
  <w:style w:type="paragraph" w:customStyle="1" w:styleId="7C2B5B503C0E4A10B6AB6E8545A02A3E">
    <w:name w:val="7C2B5B503C0E4A10B6AB6E8545A02A3E"/>
    <w:rsid w:val="00236AF6"/>
  </w:style>
  <w:style w:type="paragraph" w:customStyle="1" w:styleId="72E1DE13D68D46BA86BBE91C4EE723398">
    <w:name w:val="72E1DE13D68D46BA86BBE91C4EE723398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6">
    <w:name w:val="DC3BA03F1E574FAD8D52A5AB1987D4F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6">
    <w:name w:val="FF81084CD3F847F4B999E1818CDFE75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3">
    <w:name w:val="B33336745E5D409EB745D8F0BC7E478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3">
    <w:name w:val="45E595DDFFBC476280477F3F476CCD6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3">
    <w:name w:val="3BF2320AAAAB402F9CABE0CD82A1567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3">
    <w:name w:val="BEAA4D0C20B3494EB77156685584F104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3">
    <w:name w:val="4718A93CDB23434A8A870C4974212E5E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3">
    <w:name w:val="56A1EF82EB154717A1AD0F4745CB7B10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3">
    <w:name w:val="564F9A700F724DD589EC5F558957D0C3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1">
    <w:name w:val="9FE04DF6C2894B0A879266996C336BE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1">
    <w:name w:val="CEF24BD73B004C28B23F551BFF8AF8B6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1">
    <w:name w:val="F78E7FA4B79845E1A918B8EC2D3E44E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1">
    <w:name w:val="4736BB70ACD3486982960A88F92240D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1">
    <w:name w:val="7C2B5B503C0E4A10B6AB6E8545A02A3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A314DFEAA394F9A816131330FE7E8F5">
    <w:name w:val="4A314DFEAA394F9A816131330FE7E8F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">
    <w:name w:val="560F81E22BD04DFFAE014D47431E6925"/>
    <w:rsid w:val="00236AF6"/>
  </w:style>
  <w:style w:type="paragraph" w:customStyle="1" w:styleId="17F96537F2894060B4F0655C5B061DAB">
    <w:name w:val="17F96537F2894060B4F0655C5B061DAB"/>
    <w:rsid w:val="00236AF6"/>
  </w:style>
  <w:style w:type="paragraph" w:customStyle="1" w:styleId="5C73D056BF134D7396AE03757C40651C">
    <w:name w:val="5C73D056BF134D7396AE03757C40651C"/>
    <w:rsid w:val="00236AF6"/>
  </w:style>
  <w:style w:type="paragraph" w:customStyle="1" w:styleId="ECF4A43780D648FA9F7AA8965A590559">
    <w:name w:val="ECF4A43780D648FA9F7AA8965A590559"/>
    <w:rsid w:val="00236AF6"/>
  </w:style>
  <w:style w:type="paragraph" w:customStyle="1" w:styleId="D8C3413D357C4475A5C3D88A1187C2C0">
    <w:name w:val="D8C3413D357C4475A5C3D88A1187C2C0"/>
    <w:rsid w:val="00236AF6"/>
  </w:style>
  <w:style w:type="paragraph" w:customStyle="1" w:styleId="88214E6E0BF24AC79DAC7B5A76B4937D">
    <w:name w:val="88214E6E0BF24AC79DAC7B5A76B4937D"/>
    <w:rsid w:val="00236AF6"/>
  </w:style>
  <w:style w:type="paragraph" w:customStyle="1" w:styleId="F5682127D201421481A4C33DD409E805">
    <w:name w:val="F5682127D201421481A4C33DD409E805"/>
    <w:rsid w:val="004E65FB"/>
  </w:style>
  <w:style w:type="paragraph" w:customStyle="1" w:styleId="AD1D8859CEDB464E988EB694E10B630C">
    <w:name w:val="AD1D8859CEDB464E988EB694E10B630C"/>
    <w:rsid w:val="004E65FB"/>
  </w:style>
  <w:style w:type="paragraph" w:customStyle="1" w:styleId="BDEFDA706757427CBAA60CB2A9C47EBC">
    <w:name w:val="BDEFDA706757427CBAA60CB2A9C47EBC"/>
    <w:rsid w:val="004E65FB"/>
  </w:style>
  <w:style w:type="paragraph" w:customStyle="1" w:styleId="D0EA503556614D79AF03F54F13876E78">
    <w:name w:val="D0EA503556614D79AF03F54F13876E78"/>
    <w:rsid w:val="004E65FB"/>
  </w:style>
  <w:style w:type="paragraph" w:customStyle="1" w:styleId="DE71E1AA3AF740819CA4618A675AE94A">
    <w:name w:val="DE71E1AA3AF740819CA4618A675AE94A"/>
    <w:rsid w:val="004E65FB"/>
  </w:style>
  <w:style w:type="paragraph" w:customStyle="1" w:styleId="4D72516EAA1042D9A4F465CBEDF9FFFD">
    <w:name w:val="4D72516EAA1042D9A4F465CBEDF9FFFD"/>
    <w:rsid w:val="004E65FB"/>
  </w:style>
  <w:style w:type="paragraph" w:customStyle="1" w:styleId="37B9DD9D7B2F4E6D85DD88A69D8D3BC0">
    <w:name w:val="37B9DD9D7B2F4E6D85DD88A69D8D3BC0"/>
    <w:rsid w:val="004E65FB"/>
  </w:style>
  <w:style w:type="paragraph" w:customStyle="1" w:styleId="91D689A99FDD4E5AB73A12672B3ECDD2">
    <w:name w:val="91D689A99FDD4E5AB73A12672B3ECDD2"/>
    <w:rsid w:val="004E65FB"/>
  </w:style>
  <w:style w:type="paragraph" w:customStyle="1" w:styleId="4E1B3E48CF254614BA577DABA2D9FA60">
    <w:name w:val="4E1B3E48CF254614BA577DABA2D9FA60"/>
    <w:rsid w:val="004E65FB"/>
  </w:style>
  <w:style w:type="paragraph" w:customStyle="1" w:styleId="72E1DE13D68D46BA86BBE91C4EE723399">
    <w:name w:val="72E1DE13D68D46BA86BBE91C4EE723399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7">
    <w:name w:val="DC3BA03F1E574FAD8D52A5AB1987D4F1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7">
    <w:name w:val="FF81084CD3F847F4B999E1818CDFE759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4">
    <w:name w:val="B33336745E5D409EB745D8F0BC7E4789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4">
    <w:name w:val="45E595DDFFBC476280477F3F476CCD6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4">
    <w:name w:val="3BF2320AAAAB402F9CABE0CD82A1567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4">
    <w:name w:val="BEAA4D0C20B3494EB77156685584F104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4">
    <w:name w:val="4718A93CDB23434A8A870C4974212E5E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4">
    <w:name w:val="56A1EF82EB154717A1AD0F4745CB7B10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4">
    <w:name w:val="564F9A700F724DD589EC5F558957D0C3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2">
    <w:name w:val="9FE04DF6C2894B0A879266996C336BEF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1">
    <w:name w:val="5C73D056BF134D7396AE03757C40651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2">
    <w:name w:val="CEF24BD73B004C28B23F551BFF8AF8B6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2">
    <w:name w:val="F78E7FA4B79845E1A918B8EC2D3E44E1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1">
    <w:name w:val="17F96537F2894060B4F0655C5B061DAB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2">
    <w:name w:val="4736BB70ACD3486982960A88F92240D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2">
    <w:name w:val="7C2B5B503C0E4A10B6AB6E8545A02A3E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1">
    <w:name w:val="ECF4A43780D648FA9F7AA8965A590559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1">
    <w:name w:val="D8C3413D357C4475A5C3D88A1187C2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1">
    <w:name w:val="560F81E22BD04DFFAE014D47431E692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1">
    <w:name w:val="88214E6E0BF24AC79DAC7B5A76B4937D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1">
    <w:name w:val="F5682127D201421481A4C33DD409E80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1">
    <w:name w:val="AD1D8859CEDB464E988EB694E10B630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1">
    <w:name w:val="BDEFDA706757427CBAA60CB2A9C47EB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1">
    <w:name w:val="D0EA503556614D79AF03F54F13876E78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1">
    <w:name w:val="DE71E1AA3AF740819CA4618A675AE94A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1">
    <w:name w:val="37B9DD9D7B2F4E6D85DD88A69D8D3B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D689A99FDD4E5AB73A12672B3ECDD21">
    <w:name w:val="91D689A99FDD4E5AB73A12672B3ECDD2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1">
    <w:name w:val="4E1B3E48CF254614BA577DABA2D9FA6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0">
    <w:name w:val="72E1DE13D68D46BA86BBE91C4EE723391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8">
    <w:name w:val="DC3BA03F1E574FAD8D52A5AB1987D4F1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8">
    <w:name w:val="FF81084CD3F847F4B999E1818CDFE759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5">
    <w:name w:val="B33336745E5D409EB745D8F0BC7E4789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5">
    <w:name w:val="45E595DDFFBC476280477F3F476CCD6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5">
    <w:name w:val="3BF2320AAAAB402F9CABE0CD82A1567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5">
    <w:name w:val="BEAA4D0C20B3494EB77156685584F104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5">
    <w:name w:val="4718A93CDB23434A8A870C4974212E5E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5">
    <w:name w:val="56A1EF82EB154717A1AD0F4745CB7B10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5">
    <w:name w:val="564F9A700F724DD589EC5F558957D0C3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3">
    <w:name w:val="9FE04DF6C2894B0A879266996C336BEF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2">
    <w:name w:val="5C73D056BF134D7396AE03757C40651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3">
    <w:name w:val="CEF24BD73B004C28B23F551BFF8AF8B6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3">
    <w:name w:val="F78E7FA4B79845E1A918B8EC2D3E44E1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2">
    <w:name w:val="17F96537F2894060B4F0655C5B061DAB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3">
    <w:name w:val="4736BB70ACD3486982960A88F92240D9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3">
    <w:name w:val="7C2B5B503C0E4A10B6AB6E8545A02A3E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2">
    <w:name w:val="ECF4A43780D648FA9F7AA8965A59055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2">
    <w:name w:val="D8C3413D357C4475A5C3D88A1187C2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2">
    <w:name w:val="560F81E22BD04DFFAE014D47431E692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2">
    <w:name w:val="88214E6E0BF24AC79DAC7B5A76B4937D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2">
    <w:name w:val="F5682127D201421481A4C33DD409E80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2">
    <w:name w:val="AD1D8859CEDB464E988EB694E10B630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2">
    <w:name w:val="BDEFDA706757427CBAA60CB2A9C47EB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2">
    <w:name w:val="D0EA503556614D79AF03F54F13876E78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2">
    <w:name w:val="DE71E1AA3AF740819CA4618A675AE94A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2">
    <w:name w:val="37B9DD9D7B2F4E6D85DD88A69D8D3B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3F0886459A249919C1492FFA66E96C0">
    <w:name w:val="33F0886459A249919C1492FFA66E96C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2">
    <w:name w:val="4E1B3E48CF254614BA577DABA2D9FA6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1">
    <w:name w:val="72E1DE13D68D46BA86BBE91C4EE7233911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9">
    <w:name w:val="DC3BA03F1E574FAD8D52A5AB1987D4F1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9">
    <w:name w:val="FF81084CD3F847F4B999E1818CDFE759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6">
    <w:name w:val="B33336745E5D409EB745D8F0BC7E4789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6">
    <w:name w:val="45E595DDFFBC476280477F3F476CCD6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6">
    <w:name w:val="3BF2320AAAAB402F9CABE0CD82A1567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6">
    <w:name w:val="BEAA4D0C20B3494EB77156685584F104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6">
    <w:name w:val="4718A93CDB23434A8A870C4974212E5E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6">
    <w:name w:val="56A1EF82EB154717A1AD0F4745CB7B10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6">
    <w:name w:val="564F9A700F724DD589EC5F558957D0C3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4">
    <w:name w:val="9FE04DF6C2894B0A879266996C336BEF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3">
    <w:name w:val="5C73D056BF134D7396AE03757C40651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4">
    <w:name w:val="CEF24BD73B004C28B23F551BFF8AF8B6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4">
    <w:name w:val="F78E7FA4B79845E1A918B8EC2D3E44E1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3">
    <w:name w:val="17F96537F2894060B4F0655C5B061DAB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4">
    <w:name w:val="4736BB70ACD3486982960A88F92240D9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4">
    <w:name w:val="7C2B5B503C0E4A10B6AB6E8545A02A3E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3">
    <w:name w:val="ECF4A43780D648FA9F7AA8965A590559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3">
    <w:name w:val="D8C3413D357C4475A5C3D88A1187C2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3">
    <w:name w:val="560F81E22BD04DFFAE014D47431E692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3">
    <w:name w:val="88214E6E0BF24AC79DAC7B5A76B4937D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3">
    <w:name w:val="F5682127D201421481A4C33DD409E80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3">
    <w:name w:val="AD1D8859CEDB464E988EB694E10B630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3">
    <w:name w:val="BDEFDA706757427CBAA60CB2A9C47EB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3">
    <w:name w:val="D0EA503556614D79AF03F54F13876E78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3">
    <w:name w:val="DE71E1AA3AF740819CA4618A675AE94A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3">
    <w:name w:val="37B9DD9D7B2F4E6D85DD88A69D8D3B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94DFEF9A0A14BA091C43FE3E67696F3">
    <w:name w:val="E94DFEF9A0A14BA091C43FE3E67696F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1F62EA8D1FF4DF589B8CFAE6B9A94FA">
    <w:name w:val="E1F62EA8D1FF4DF589B8CFAE6B9A94FA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">
    <w:name w:val="912DE69691564B7FA5CDA2D4AA2FFFD4"/>
    <w:rsid w:val="00FF2C6D"/>
    <w:rPr>
      <w:lang w:val="cs-CZ" w:eastAsia="cs-CZ"/>
    </w:rPr>
  </w:style>
  <w:style w:type="paragraph" w:customStyle="1" w:styleId="912DE69691564B7FA5CDA2D4AA2FFFD41">
    <w:name w:val="912DE69691564B7FA5CDA2D4AA2FFFD41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2">
    <w:name w:val="72E1DE13D68D46BA86BBE91C4EE7233912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0">
    <w:name w:val="DC3BA03F1E574FAD8D52A5AB1987D4F1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0">
    <w:name w:val="FF81084CD3F847F4B999E1818CDFE759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7">
    <w:name w:val="B33336745E5D409EB745D8F0BC7E4789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7">
    <w:name w:val="45E595DDFFBC476280477F3F476CCD6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7">
    <w:name w:val="3BF2320AAAAB402F9CABE0CD82A1567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7">
    <w:name w:val="BEAA4D0C20B3494EB77156685584F104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7">
    <w:name w:val="4718A93CDB23434A8A870C4974212E5E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7">
    <w:name w:val="56A1EF82EB154717A1AD0F4745CB7B10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7">
    <w:name w:val="564F9A700F724DD589EC5F558957D0C3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5">
    <w:name w:val="9FE04DF6C2894B0A879266996C336BEF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4">
    <w:name w:val="5C73D056BF134D7396AE03757C40651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5">
    <w:name w:val="CEF24BD73B004C28B23F551BFF8AF8B6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5">
    <w:name w:val="F78E7FA4B79845E1A918B8EC2D3E44E1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4">
    <w:name w:val="17F96537F2894060B4F0655C5B061DAB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5">
    <w:name w:val="4736BB70ACD3486982960A88F92240D9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5">
    <w:name w:val="7C2B5B503C0E4A10B6AB6E8545A02A3E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4">
    <w:name w:val="ECF4A43780D648FA9F7AA8965A590559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4">
    <w:name w:val="D8C3413D357C4475A5C3D88A1187C2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4">
    <w:name w:val="560F81E22BD04DFFAE014D47431E692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4">
    <w:name w:val="88214E6E0BF24AC79DAC7B5A76B4937D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4">
    <w:name w:val="F5682127D201421481A4C33DD409E80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4">
    <w:name w:val="AD1D8859CEDB464E988EB694E10B630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4">
    <w:name w:val="BDEFDA706757427CBAA60CB2A9C47EB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4">
    <w:name w:val="D0EA503556614D79AF03F54F13876E78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4">
    <w:name w:val="DE71E1AA3AF740819CA4618A675AE94A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4">
    <w:name w:val="37B9DD9D7B2F4E6D85DD88A69D8D3B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D501EDA27114C17BC3829F59827E454">
    <w:name w:val="5D501EDA27114C17BC3829F59827E4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B70F09A39B942129677CC8429049977">
    <w:name w:val="DB70F09A39B942129677CC84290499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2">
    <w:name w:val="912DE69691564B7FA5CDA2D4AA2FFFD42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3">
    <w:name w:val="72E1DE13D68D46BA86BBE91C4EE723391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1">
    <w:name w:val="DC3BA03F1E574FAD8D52A5AB1987D4F1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1">
    <w:name w:val="FF81084CD3F847F4B999E1818CDFE759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8">
    <w:name w:val="B33336745E5D409EB745D8F0BC7E4789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8">
    <w:name w:val="45E595DDFFBC476280477F3F476CCD6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8">
    <w:name w:val="3BF2320AAAAB402F9CABE0CD82A1567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8">
    <w:name w:val="BEAA4D0C20B3494EB77156685584F104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8">
    <w:name w:val="4718A93CDB23434A8A870C4974212E5E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8">
    <w:name w:val="56A1EF82EB154717A1AD0F4745CB7B10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8">
    <w:name w:val="564F9A700F724DD589EC5F558957D0C3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6">
    <w:name w:val="9FE04DF6C2894B0A879266996C336BEF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5">
    <w:name w:val="5C73D056BF134D7396AE03757C40651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6">
    <w:name w:val="CEF24BD73B004C28B23F551BFF8AF8B6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6">
    <w:name w:val="F78E7FA4B79845E1A918B8EC2D3E44E1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5">
    <w:name w:val="17F96537F2894060B4F0655C5B061DAB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6">
    <w:name w:val="4736BB70ACD3486982960A88F92240D9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6">
    <w:name w:val="7C2B5B503C0E4A10B6AB6E8545A02A3E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5">
    <w:name w:val="ECF4A43780D648FA9F7AA8965A590559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5">
    <w:name w:val="D8C3413D357C4475A5C3D88A1187C2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5">
    <w:name w:val="560F81E22BD04DFFAE014D47431E692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5">
    <w:name w:val="88214E6E0BF24AC79DAC7B5A76B4937D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5">
    <w:name w:val="F5682127D201421481A4C33DD409E80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5">
    <w:name w:val="AD1D8859CEDB464E988EB694E10B630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5">
    <w:name w:val="BDEFDA706757427CBAA60CB2A9C47EB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5">
    <w:name w:val="D0EA503556614D79AF03F54F13876E78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5">
    <w:name w:val="DE71E1AA3AF740819CA4618A675AE94A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5">
    <w:name w:val="37B9DD9D7B2F4E6D85DD88A69D8D3B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2873EE64601743BA99D4F1234D457A4D">
    <w:name w:val="2873EE64601743BA99D4F1234D457A4D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BF933B2E18F4A87874604E1644317E3">
    <w:name w:val="1BF933B2E18F4A87874604E1644317E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257BA0F49DF47EA8E2C37A57FE41C27">
    <w:name w:val="1257BA0F49DF47EA8E2C37A57FE41C27"/>
    <w:rsid w:val="003019C0"/>
    <w:rPr>
      <w:lang w:val="cs-CZ" w:eastAsia="cs-CZ"/>
    </w:rPr>
  </w:style>
  <w:style w:type="paragraph" w:customStyle="1" w:styleId="704254197726477F9097AFE8F38D4957">
    <w:name w:val="704254197726477F9097AFE8F38D4957"/>
    <w:rsid w:val="003019C0"/>
    <w:rPr>
      <w:lang w:val="cs-CZ" w:eastAsia="cs-CZ"/>
    </w:rPr>
  </w:style>
  <w:style w:type="paragraph" w:customStyle="1" w:styleId="912DE69691564B7FA5CDA2D4AA2FFFD43">
    <w:name w:val="912DE69691564B7FA5CDA2D4AA2FFFD43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4">
    <w:name w:val="72E1DE13D68D46BA86BBE91C4EE7233914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2">
    <w:name w:val="DC3BA03F1E574FAD8D52A5AB1987D4F1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2">
    <w:name w:val="FF81084CD3F847F4B999E1818CDFE759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9">
    <w:name w:val="B33336745E5D409EB745D8F0BC7E4789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9">
    <w:name w:val="45E595DDFFBC476280477F3F476CCD6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9">
    <w:name w:val="3BF2320AAAAB402F9CABE0CD82A1567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9">
    <w:name w:val="BEAA4D0C20B3494EB77156685584F104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9">
    <w:name w:val="4718A93CDB23434A8A870C4974212E5E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9">
    <w:name w:val="56A1EF82EB154717A1AD0F4745CB7B10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9">
    <w:name w:val="564F9A700F724DD589EC5F558957D0C3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7">
    <w:name w:val="9FE04DF6C2894B0A879266996C336BEF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6">
    <w:name w:val="5C73D056BF134D7396AE03757C40651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7">
    <w:name w:val="CEF24BD73B004C28B23F551BFF8AF8B6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7">
    <w:name w:val="F78E7FA4B79845E1A918B8EC2D3E44E1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6">
    <w:name w:val="17F96537F2894060B4F0655C5B061DAB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7">
    <w:name w:val="4736BB70ACD3486982960A88F92240D9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7">
    <w:name w:val="7C2B5B503C0E4A10B6AB6E8545A02A3E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6">
    <w:name w:val="ECF4A43780D648FA9F7AA8965A590559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6">
    <w:name w:val="D8C3413D357C4475A5C3D88A1187C2C0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6">
    <w:name w:val="560F81E22BD04DFFAE014D47431E692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6">
    <w:name w:val="88214E6E0BF24AC79DAC7B5A76B4937D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6">
    <w:name w:val="F5682127D201421481A4C33DD409E80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6">
    <w:name w:val="AD1D8859CEDB464E988EB694E10B630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6">
    <w:name w:val="BDEFDA706757427CBAA60CB2A9C47EB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6">
    <w:name w:val="D0EA503556614D79AF03F54F13876E78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6">
    <w:name w:val="DE71E1AA3AF740819CA4618A675AE94A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1">
    <w:name w:val="704254197726477F9097AFE8F38D495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">
    <w:name w:val="DFFA219906F948649687C42DE904FF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">
    <w:name w:val="3E38E6986908462C91E6D21CC48355A0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EB9BB-A5B4-40B4-AD81-09C44CAE5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7</TotalTime>
  <Pages>3</Pages>
  <Words>391</Words>
  <Characters>2308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vatel</dc:creator>
  <cp:lastModifiedBy>Hexspoor Niels</cp:lastModifiedBy>
  <cp:revision>8</cp:revision>
  <cp:lastPrinted>2020-07-01T06:32:00Z</cp:lastPrinted>
  <dcterms:created xsi:type="dcterms:W3CDTF">2020-06-30T07:58:00Z</dcterms:created>
  <dcterms:modified xsi:type="dcterms:W3CDTF">2020-07-07T09:06:00Z</dcterms:modified>
</cp:coreProperties>
</file>